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DC63F9" w14:textId="3C3E5A9A" w:rsidR="007746CE" w:rsidRPr="0098439D" w:rsidRDefault="00030D87">
      <w:pPr>
        <w:spacing w:after="160" w:line="259" w:lineRule="auto"/>
      </w:pPr>
      <w:r w:rsidRPr="0098439D">
        <w:rPr>
          <w:noProof/>
          <w:lang w:val="en-US"/>
        </w:rPr>
        <w:drawing>
          <wp:anchor distT="0" distB="0" distL="114300" distR="114300" simplePos="0" relativeHeight="251777536" behindDoc="0" locked="0" layoutInCell="1" allowOverlap="1" wp14:anchorId="74B343A1" wp14:editId="155C17E6">
            <wp:simplePos x="0" y="0"/>
            <wp:positionH relativeFrom="column">
              <wp:posOffset>709193</wp:posOffset>
            </wp:positionH>
            <wp:positionV relativeFrom="paragraph">
              <wp:posOffset>0</wp:posOffset>
            </wp:positionV>
            <wp:extent cx="4430395" cy="5486400"/>
            <wp:effectExtent l="0" t="0" r="8255" b="0"/>
            <wp:wrapThrough wrapText="bothSides">
              <wp:wrapPolygon edited="0">
                <wp:start x="0" y="0"/>
                <wp:lineTo x="0" y="21525"/>
                <wp:lineTo x="21547" y="21525"/>
                <wp:lineTo x="21547" y="0"/>
                <wp:lineTo x="0" y="0"/>
              </wp:wrapPolygon>
            </wp:wrapThrough>
            <wp:docPr id="26" name="Picture 26" descr="C:\Users\nazmul.huda\OneDrive - UC Davis\Documents\Brian Bennett Lab\DO renal study\Manuscript\pCystatinC\Figures\Supplemental Figure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azmul.huda\OneDrive - UC Davis\Documents\Brian Bennett Lab\DO renal study\Manuscript\pCystatinC\Figures\Supplemental Figure 1.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430395" cy="5486400"/>
                    </a:xfrm>
                    <a:prstGeom prst="rect">
                      <a:avLst/>
                    </a:prstGeom>
                    <a:noFill/>
                    <a:ln>
                      <a:noFill/>
                    </a:ln>
                  </pic:spPr>
                </pic:pic>
              </a:graphicData>
            </a:graphic>
          </wp:anchor>
        </w:drawing>
      </w:r>
      <w:r w:rsidR="002340F2" w:rsidRPr="0098439D">
        <w:t xml:space="preserve"> </w:t>
      </w:r>
    </w:p>
    <w:p w14:paraId="44A115B5" w14:textId="0CEC7DC5" w:rsidR="007746CE" w:rsidRPr="0098439D" w:rsidRDefault="007746CE">
      <w:pPr>
        <w:spacing w:after="160" w:line="259" w:lineRule="auto"/>
      </w:pPr>
    </w:p>
    <w:p w14:paraId="4EB95183" w14:textId="41479E9B" w:rsidR="007746CE" w:rsidRPr="0098439D" w:rsidRDefault="007746CE">
      <w:pPr>
        <w:spacing w:after="160" w:line="259" w:lineRule="auto"/>
      </w:pPr>
    </w:p>
    <w:p w14:paraId="0369631F" w14:textId="39966E94" w:rsidR="009E4FE7" w:rsidRPr="0098439D" w:rsidRDefault="009E4FE7">
      <w:pPr>
        <w:spacing w:after="160" w:line="259" w:lineRule="auto"/>
        <w:rPr>
          <w:b/>
        </w:rPr>
      </w:pPr>
    </w:p>
    <w:p w14:paraId="5DEB73BA" w14:textId="2B95B8FA" w:rsidR="009E4FE7" w:rsidRPr="0098439D" w:rsidRDefault="009E4FE7">
      <w:pPr>
        <w:spacing w:after="160" w:line="259" w:lineRule="auto"/>
        <w:rPr>
          <w:b/>
        </w:rPr>
      </w:pPr>
    </w:p>
    <w:p w14:paraId="65107792" w14:textId="4BE16FDA" w:rsidR="009E4FE7" w:rsidRPr="0098439D" w:rsidRDefault="009E4FE7">
      <w:pPr>
        <w:spacing w:after="160" w:line="259" w:lineRule="auto"/>
        <w:rPr>
          <w:b/>
        </w:rPr>
      </w:pPr>
    </w:p>
    <w:p w14:paraId="6C21A886" w14:textId="1D85409F" w:rsidR="009E4FE7" w:rsidRPr="0098439D" w:rsidRDefault="009E4FE7">
      <w:pPr>
        <w:spacing w:after="160" w:line="259" w:lineRule="auto"/>
        <w:rPr>
          <w:b/>
        </w:rPr>
      </w:pPr>
    </w:p>
    <w:p w14:paraId="75B9E631" w14:textId="66DFDFAB" w:rsidR="009E4FE7" w:rsidRPr="0098439D" w:rsidRDefault="009E4FE7">
      <w:pPr>
        <w:spacing w:after="160" w:line="259" w:lineRule="auto"/>
        <w:rPr>
          <w:b/>
        </w:rPr>
      </w:pPr>
    </w:p>
    <w:p w14:paraId="3CE8B5D5" w14:textId="45F6EEA0" w:rsidR="009E4FE7" w:rsidRPr="0098439D" w:rsidRDefault="009E4FE7">
      <w:pPr>
        <w:spacing w:after="160" w:line="259" w:lineRule="auto"/>
        <w:rPr>
          <w:b/>
        </w:rPr>
      </w:pPr>
    </w:p>
    <w:p w14:paraId="4CF34CBD" w14:textId="48A84576" w:rsidR="009E4FE7" w:rsidRPr="0098439D" w:rsidRDefault="009E4FE7">
      <w:pPr>
        <w:spacing w:after="160" w:line="259" w:lineRule="auto"/>
        <w:rPr>
          <w:b/>
        </w:rPr>
      </w:pPr>
    </w:p>
    <w:p w14:paraId="51BFFF31" w14:textId="17F99971" w:rsidR="009E4FE7" w:rsidRPr="0098439D" w:rsidRDefault="009E4FE7">
      <w:pPr>
        <w:spacing w:after="160" w:line="259" w:lineRule="auto"/>
        <w:rPr>
          <w:b/>
        </w:rPr>
      </w:pPr>
    </w:p>
    <w:p w14:paraId="21646203" w14:textId="404A20F7" w:rsidR="009E4FE7" w:rsidRPr="0098439D" w:rsidRDefault="009E4FE7">
      <w:pPr>
        <w:spacing w:after="160" w:line="259" w:lineRule="auto"/>
        <w:rPr>
          <w:b/>
        </w:rPr>
      </w:pPr>
    </w:p>
    <w:p w14:paraId="14DA8F82" w14:textId="0DCB7EDD" w:rsidR="002438D3" w:rsidRPr="0098439D" w:rsidRDefault="002438D3" w:rsidP="00BB66C8">
      <w:pPr>
        <w:tabs>
          <w:tab w:val="left" w:pos="6300"/>
        </w:tabs>
        <w:spacing w:after="160" w:line="259" w:lineRule="auto"/>
        <w:rPr>
          <w:b/>
        </w:rPr>
      </w:pPr>
    </w:p>
    <w:p w14:paraId="2C2F81A7" w14:textId="6AA589AF" w:rsidR="002438D3" w:rsidRPr="0098439D" w:rsidRDefault="002438D3">
      <w:pPr>
        <w:spacing w:after="160" w:line="259" w:lineRule="auto"/>
        <w:rPr>
          <w:b/>
        </w:rPr>
      </w:pPr>
    </w:p>
    <w:p w14:paraId="1A279057" w14:textId="3269A7E6" w:rsidR="002438D3" w:rsidRPr="0098439D" w:rsidRDefault="002438D3">
      <w:pPr>
        <w:spacing w:after="160" w:line="259" w:lineRule="auto"/>
        <w:rPr>
          <w:b/>
        </w:rPr>
      </w:pPr>
    </w:p>
    <w:p w14:paraId="75F6F7DB" w14:textId="363FB178" w:rsidR="002438D3" w:rsidRPr="0098439D" w:rsidRDefault="002438D3">
      <w:pPr>
        <w:spacing w:after="160" w:line="259" w:lineRule="auto"/>
        <w:rPr>
          <w:b/>
        </w:rPr>
      </w:pPr>
    </w:p>
    <w:p w14:paraId="024BFB48" w14:textId="176F19FA" w:rsidR="002438D3" w:rsidRPr="0098439D" w:rsidRDefault="002438D3">
      <w:pPr>
        <w:spacing w:after="160" w:line="259" w:lineRule="auto"/>
        <w:rPr>
          <w:b/>
        </w:rPr>
      </w:pPr>
    </w:p>
    <w:p w14:paraId="1EBAA0BE" w14:textId="26F013BE" w:rsidR="002438D3" w:rsidRPr="0098439D" w:rsidRDefault="002438D3">
      <w:pPr>
        <w:spacing w:after="160" w:line="259" w:lineRule="auto"/>
        <w:rPr>
          <w:b/>
        </w:rPr>
      </w:pPr>
    </w:p>
    <w:p w14:paraId="60BFDF97" w14:textId="641FD234" w:rsidR="002438D3" w:rsidRPr="0098439D" w:rsidRDefault="002438D3">
      <w:pPr>
        <w:spacing w:after="160" w:line="259" w:lineRule="auto"/>
        <w:rPr>
          <w:b/>
        </w:rPr>
      </w:pPr>
    </w:p>
    <w:p w14:paraId="3BDFD6C8" w14:textId="0CB760B5" w:rsidR="002438D3" w:rsidRPr="0098439D" w:rsidRDefault="002438D3">
      <w:pPr>
        <w:spacing w:after="160" w:line="259" w:lineRule="auto"/>
        <w:rPr>
          <w:b/>
        </w:rPr>
      </w:pPr>
    </w:p>
    <w:p w14:paraId="6B8D26A2" w14:textId="573AF74A" w:rsidR="008E232A" w:rsidRPr="0098439D" w:rsidRDefault="007746CE">
      <w:pPr>
        <w:spacing w:after="160" w:line="259" w:lineRule="auto"/>
      </w:pPr>
      <w:r w:rsidRPr="0098439D">
        <w:rPr>
          <w:b/>
        </w:rPr>
        <w:t xml:space="preserve">Figure </w:t>
      </w:r>
      <w:r w:rsidR="00F60AE0" w:rsidRPr="0098439D">
        <w:rPr>
          <w:b/>
        </w:rPr>
        <w:t>S</w:t>
      </w:r>
      <w:r w:rsidR="00F74042" w:rsidRPr="0098439D">
        <w:rPr>
          <w:b/>
        </w:rPr>
        <w:t>1</w:t>
      </w:r>
      <w:r w:rsidRPr="0098439D">
        <w:t xml:space="preserve">: </w:t>
      </w:r>
      <w:r w:rsidR="002E7F27" w:rsidRPr="0098439D">
        <w:rPr>
          <w:b/>
        </w:rPr>
        <w:t xml:space="preserve">A single LOD threshold based </w:t>
      </w:r>
      <w:proofErr w:type="spellStart"/>
      <w:r w:rsidR="002E7F27" w:rsidRPr="0098439D">
        <w:rPr>
          <w:b/>
        </w:rPr>
        <w:t>eQTL</w:t>
      </w:r>
      <w:proofErr w:type="spellEnd"/>
      <w:r w:rsidR="002E7F27" w:rsidRPr="0098439D">
        <w:rPr>
          <w:b/>
        </w:rPr>
        <w:t xml:space="preserve"> might lead to higher Type-I and Type-II errors.</w:t>
      </w:r>
      <w:r w:rsidR="002E7F27" w:rsidRPr="0098439D">
        <w:t xml:space="preserve"> </w:t>
      </w:r>
      <w:r w:rsidR="002438D3" w:rsidRPr="0098439D">
        <w:t>(</w:t>
      </w:r>
      <w:r w:rsidR="002438D3" w:rsidRPr="0098439D">
        <w:rPr>
          <w:b/>
        </w:rPr>
        <w:t>A</w:t>
      </w:r>
      <w:r w:rsidR="002438D3" w:rsidRPr="0098439D">
        <w:t xml:space="preserve">) The positions of the significant </w:t>
      </w:r>
      <w:proofErr w:type="spellStart"/>
      <w:r w:rsidR="002438D3" w:rsidRPr="0098439D">
        <w:t>eQTLs</w:t>
      </w:r>
      <w:proofErr w:type="spellEnd"/>
      <w:r w:rsidR="002438D3" w:rsidRPr="0098439D">
        <w:t xml:space="preserve"> </w:t>
      </w:r>
      <w:r w:rsidR="0086501E" w:rsidRPr="0098439D">
        <w:t>based on single LOD threshold</w:t>
      </w:r>
      <w:r w:rsidR="002438D3" w:rsidRPr="0098439D">
        <w:t xml:space="preserve"> (median LOD </w:t>
      </w:r>
      <w:r w:rsidR="0086501E" w:rsidRPr="0098439D">
        <w:t>threshold = 7.</w:t>
      </w:r>
      <w:r w:rsidR="002A720E" w:rsidRPr="0098439D">
        <w:t>65</w:t>
      </w:r>
      <w:r w:rsidR="0086501E" w:rsidRPr="0098439D">
        <w:t xml:space="preserve"> </w:t>
      </w:r>
      <w:r w:rsidR="009047B9" w:rsidRPr="0098439D">
        <w:t>(25th = 7.7</w:t>
      </w:r>
      <w:r w:rsidR="002A720E" w:rsidRPr="0098439D">
        <w:t>7 and 75th = 8.40</w:t>
      </w:r>
      <w:r w:rsidR="009047B9" w:rsidRPr="0098439D">
        <w:t xml:space="preserve">) </w:t>
      </w:r>
      <w:r w:rsidR="0086501E" w:rsidRPr="0098439D">
        <w:t xml:space="preserve">calculated form </w:t>
      </w:r>
      <w:r w:rsidR="002438D3" w:rsidRPr="0098439D">
        <w:t xml:space="preserve">randomly </w:t>
      </w:r>
      <w:r w:rsidR="0086501E" w:rsidRPr="0098439D">
        <w:t>selected</w:t>
      </w:r>
      <w:r w:rsidR="002438D3" w:rsidRPr="0098439D">
        <w:t xml:space="preserve"> 1000 </w:t>
      </w:r>
      <w:proofErr w:type="spellStart"/>
      <w:r w:rsidR="002438D3" w:rsidRPr="0098439D">
        <w:t>probes</w:t>
      </w:r>
      <w:r w:rsidR="0086501E" w:rsidRPr="0098439D">
        <w:t>ets</w:t>
      </w:r>
      <w:proofErr w:type="spellEnd"/>
      <w:r w:rsidR="002438D3" w:rsidRPr="0098439D">
        <w:t xml:space="preserve">) are plotted against the locations of the corresponding transcript (y-axis) </w:t>
      </w:r>
      <w:r w:rsidR="002438D3" w:rsidRPr="0098439D">
        <w:rPr>
          <w:noProof/>
        </w:rPr>
        <w:t>along with</w:t>
      </w:r>
      <w:r w:rsidR="002438D3" w:rsidRPr="0098439D">
        <w:t xml:space="preserve"> the genome (x-axis). Cis-</w:t>
      </w:r>
      <w:proofErr w:type="spellStart"/>
      <w:r w:rsidR="002438D3" w:rsidRPr="0098439D">
        <w:t>eQTL</w:t>
      </w:r>
      <w:proofErr w:type="spellEnd"/>
      <w:r w:rsidR="002438D3" w:rsidRPr="0098439D">
        <w:t xml:space="preserve">, occurring within a 4-Mb </w:t>
      </w:r>
      <w:r w:rsidR="00F463E0" w:rsidRPr="0098439D">
        <w:t xml:space="preserve">(peak SNP within ± 2Mb of the probe position) </w:t>
      </w:r>
      <w:r w:rsidR="002438D3" w:rsidRPr="0098439D">
        <w:t>genomic window, are located at the diagonal, all other dots represent trans-regulated genes. (</w:t>
      </w:r>
      <w:r w:rsidR="002438D3" w:rsidRPr="0098439D">
        <w:rPr>
          <w:b/>
        </w:rPr>
        <w:t>B</w:t>
      </w:r>
      <w:r w:rsidR="002438D3" w:rsidRPr="0098439D">
        <w:t>) Frequency</w:t>
      </w:r>
      <w:r w:rsidR="00EC55D9" w:rsidRPr="0098439D">
        <w:t xml:space="preserve"> </w:t>
      </w:r>
      <w:r w:rsidR="00666D0C" w:rsidRPr="0098439D">
        <w:t>o</w:t>
      </w:r>
      <w:r w:rsidR="00EC55D9" w:rsidRPr="0098439D">
        <w:t>f</w:t>
      </w:r>
      <w:r w:rsidR="00666D0C" w:rsidRPr="0098439D">
        <w:t xml:space="preserve"> the </w:t>
      </w:r>
      <w:proofErr w:type="gramStart"/>
      <w:r w:rsidR="00666D0C" w:rsidRPr="0098439D">
        <w:t>genome-wide</w:t>
      </w:r>
      <w:proofErr w:type="gramEnd"/>
      <w:r w:rsidR="00666D0C" w:rsidRPr="0098439D">
        <w:t xml:space="preserve"> LOD threshold</w:t>
      </w:r>
      <w:r w:rsidR="002438D3" w:rsidRPr="0098439D">
        <w:t>s</w:t>
      </w:r>
      <w:r w:rsidR="002E7F27" w:rsidRPr="0098439D">
        <w:t xml:space="preserve"> at p&lt;0.05 for individual </w:t>
      </w:r>
      <w:proofErr w:type="spellStart"/>
      <w:r w:rsidR="002E7F27" w:rsidRPr="0098439D">
        <w:t>probset</w:t>
      </w:r>
      <w:proofErr w:type="spellEnd"/>
      <w:r w:rsidR="002E7F27" w:rsidRPr="0098439D">
        <w:t xml:space="preserve"> on all probes on the microarray</w:t>
      </w:r>
      <w:r w:rsidR="003F248F" w:rsidRPr="0098439D">
        <w:t xml:space="preserve"> </w:t>
      </w:r>
      <w:r w:rsidR="000D243F" w:rsidRPr="0098439D">
        <w:t xml:space="preserve">for all probes. </w:t>
      </w:r>
      <w:r w:rsidR="00F463E0" w:rsidRPr="0098439D">
        <w:t>(</w:t>
      </w:r>
      <w:r w:rsidR="00F463E0" w:rsidRPr="0098439D">
        <w:rPr>
          <w:b/>
        </w:rPr>
        <w:t>C</w:t>
      </w:r>
      <w:r w:rsidR="00F463E0" w:rsidRPr="0098439D">
        <w:t xml:space="preserve">) </w:t>
      </w:r>
      <w:r w:rsidR="00B97C51" w:rsidRPr="0098439D">
        <w:t xml:space="preserve">Venn diagram showing, overlap between significant (p&lt;0.05) </w:t>
      </w:r>
      <w:proofErr w:type="spellStart"/>
      <w:r w:rsidR="00B97C51" w:rsidRPr="0098439D">
        <w:t>eQTLs</w:t>
      </w:r>
      <w:proofErr w:type="spellEnd"/>
      <w:r w:rsidR="00B97C51" w:rsidRPr="0098439D">
        <w:t xml:space="preserve"> and conventional single LOD based </w:t>
      </w:r>
      <w:proofErr w:type="spellStart"/>
      <w:r w:rsidR="00B97C51" w:rsidRPr="0098439D">
        <w:t>eQTLs</w:t>
      </w:r>
      <w:proofErr w:type="spellEnd"/>
      <w:r w:rsidR="00B97C51" w:rsidRPr="0098439D">
        <w:t xml:space="preserve">, Type-I (an </w:t>
      </w:r>
      <w:proofErr w:type="spellStart"/>
      <w:r w:rsidR="00B97C51" w:rsidRPr="0098439D">
        <w:t>eQTL</w:t>
      </w:r>
      <w:proofErr w:type="spellEnd"/>
      <w:r w:rsidR="00B97C51" w:rsidRPr="0098439D">
        <w:t xml:space="preserve"> with LOD score higher than 7.</w:t>
      </w:r>
      <w:r w:rsidR="003A137D" w:rsidRPr="0098439D">
        <w:t>65</w:t>
      </w:r>
      <w:r w:rsidR="00B97C51" w:rsidRPr="0098439D">
        <w:t xml:space="preserve"> but lower than its own LOD threshold at p&lt;0.05), and Type-II (an </w:t>
      </w:r>
      <w:proofErr w:type="spellStart"/>
      <w:r w:rsidR="00B97C51" w:rsidRPr="0098439D">
        <w:t>eQTL</w:t>
      </w:r>
      <w:proofErr w:type="spellEnd"/>
      <w:r w:rsidR="00B97C51" w:rsidRPr="0098439D">
        <w:t xml:space="preserve"> with LOD scored less than 7.</w:t>
      </w:r>
      <w:r w:rsidR="003A137D" w:rsidRPr="0098439D">
        <w:t>65</w:t>
      </w:r>
      <w:r w:rsidR="00B97C51" w:rsidRPr="0098439D">
        <w:t xml:space="preserve"> but higher than its own true LOD threshold at p&lt;0.05) error generated by the single LOD base</w:t>
      </w:r>
      <w:r w:rsidR="00BD7E57" w:rsidRPr="0098439D">
        <w:t>d</w:t>
      </w:r>
      <w:r w:rsidR="00B97C51" w:rsidRPr="0098439D">
        <w:t xml:space="preserve"> analysis</w:t>
      </w:r>
      <w:r w:rsidR="008E232A" w:rsidRPr="0098439D">
        <w:t>.</w:t>
      </w:r>
    </w:p>
    <w:p w14:paraId="57877B40" w14:textId="0F851925" w:rsidR="00B73032" w:rsidRDefault="002437ED" w:rsidP="008E232A">
      <w:r>
        <w:rPr>
          <w:noProof/>
        </w:rPr>
        <w:lastRenderedPageBreak/>
        <w:drawing>
          <wp:inline distT="0" distB="0" distL="0" distR="0" wp14:anchorId="3204EDA4" wp14:editId="090DA282">
            <wp:extent cx="5943600" cy="6379845"/>
            <wp:effectExtent l="0" t="0" r="0"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6379845"/>
                    </a:xfrm>
                    <a:prstGeom prst="rect">
                      <a:avLst/>
                    </a:prstGeom>
                    <a:noFill/>
                    <a:ln>
                      <a:noFill/>
                    </a:ln>
                  </pic:spPr>
                </pic:pic>
              </a:graphicData>
            </a:graphic>
          </wp:inline>
        </w:drawing>
      </w:r>
    </w:p>
    <w:p w14:paraId="1C5A523D" w14:textId="64D511F2" w:rsidR="008E232A" w:rsidRPr="0037213C" w:rsidRDefault="008E232A" w:rsidP="008E232A"/>
    <w:p w14:paraId="68F00A27" w14:textId="03931E4B" w:rsidR="00C94B04" w:rsidRPr="0098439D" w:rsidRDefault="008E232A">
      <w:pPr>
        <w:spacing w:after="160" w:line="259" w:lineRule="auto"/>
      </w:pPr>
      <w:r w:rsidRPr="0098439D">
        <w:rPr>
          <w:b/>
        </w:rPr>
        <w:t xml:space="preserve">Figure </w:t>
      </w:r>
      <w:r w:rsidR="00F60AE0" w:rsidRPr="0098439D">
        <w:rPr>
          <w:b/>
        </w:rPr>
        <w:t>S</w:t>
      </w:r>
      <w:r w:rsidR="00F74042" w:rsidRPr="0098439D">
        <w:rPr>
          <w:b/>
        </w:rPr>
        <w:t>2</w:t>
      </w:r>
      <w:r w:rsidRPr="0098439D">
        <w:t>: (</w:t>
      </w:r>
      <w:r w:rsidRPr="0098439D">
        <w:rPr>
          <w:b/>
        </w:rPr>
        <w:t>A</w:t>
      </w:r>
      <w:r w:rsidRPr="0098439D">
        <w:t>) Samples were clustered based on the kidney gene expression levels to determine the outliers. The horizontal red line indicates the chosen cut height for the sample tree to determine the outliers. Out of 95 samples, 91 samples clustered together (light green shaded) and was included in the downstream analysis. (</w:t>
      </w:r>
      <w:r w:rsidRPr="0098439D">
        <w:rPr>
          <w:b/>
        </w:rPr>
        <w:t>B</w:t>
      </w:r>
      <w:r w:rsidRPr="0098439D">
        <w:t>) The effect of different power value on the scale-free topology of co-expression of the gene expression levels. (</w:t>
      </w:r>
      <w:r w:rsidRPr="0098439D">
        <w:rPr>
          <w:b/>
        </w:rPr>
        <w:t>C</w:t>
      </w:r>
      <w:r w:rsidRPr="0098439D">
        <w:t>) The effect of different power value on the mean connectivity degree of co-expression modules of the kidney gene expression levels.</w:t>
      </w:r>
      <w:r w:rsidR="00C94B04" w:rsidRPr="0098439D">
        <w:br w:type="page"/>
      </w:r>
    </w:p>
    <w:p w14:paraId="5BC26C95" w14:textId="77777777" w:rsidR="00C94B04" w:rsidRPr="0098439D" w:rsidRDefault="00C94B04" w:rsidP="00C94B04">
      <w:pPr>
        <w:spacing w:after="160" w:line="259" w:lineRule="auto"/>
      </w:pPr>
      <w:r w:rsidRPr="0098439D">
        <w:rPr>
          <w:noProof/>
          <w:lang w:val="en-US"/>
        </w:rPr>
        <w:lastRenderedPageBreak/>
        <w:drawing>
          <wp:inline distT="0" distB="0" distL="0" distR="0" wp14:anchorId="5B23A895" wp14:editId="6B20016F">
            <wp:extent cx="5943600" cy="3997695"/>
            <wp:effectExtent l="0" t="0" r="0" b="3175"/>
            <wp:docPr id="12" name="Picture 12" descr="D:\A.DO_Renal\Data\Genotype_SNP_data\QTL_analysis_results\QTL2_Phenotype\Continious\QTL2PlotsPerm\pCystatinC_BW_AddCov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DO_Renal\Data\Genotype_SNP_data\QTL_analysis_results\QTL2_Phenotype\Continious\QTL2PlotsPerm\pCystatinC_BW_AddCovar.png"/>
                    <pic:cNvPicPr>
                      <a:picLocks noChangeAspect="1" noChangeArrowheads="1"/>
                    </pic:cNvPicPr>
                  </pic:nvPicPr>
                  <pic:blipFill rotWithShape="1">
                    <a:blip r:embed="rId10">
                      <a:extLst>
                        <a:ext uri="{28A0092B-C50C-407E-A947-70E740481C1C}">
                          <a14:useLocalDpi xmlns:a14="http://schemas.microsoft.com/office/drawing/2010/main" val="0"/>
                        </a:ext>
                      </a:extLst>
                    </a:blip>
                    <a:srcRect t="10319"/>
                    <a:stretch/>
                  </pic:blipFill>
                  <pic:spPr bwMode="auto">
                    <a:xfrm>
                      <a:off x="0" y="0"/>
                      <a:ext cx="5943600" cy="3997695"/>
                    </a:xfrm>
                    <a:prstGeom prst="rect">
                      <a:avLst/>
                    </a:prstGeom>
                    <a:noFill/>
                    <a:ln>
                      <a:noFill/>
                    </a:ln>
                    <a:extLst>
                      <a:ext uri="{53640926-AAD7-44D8-BBD7-CCE9431645EC}">
                        <a14:shadowObscured xmlns:a14="http://schemas.microsoft.com/office/drawing/2010/main"/>
                      </a:ext>
                    </a:extLst>
                  </pic:spPr>
                </pic:pic>
              </a:graphicData>
            </a:graphic>
          </wp:inline>
        </w:drawing>
      </w:r>
    </w:p>
    <w:p w14:paraId="4CCC77FB" w14:textId="6545C8BA" w:rsidR="00C94B04" w:rsidRPr="0098439D" w:rsidRDefault="00C94B04" w:rsidP="00C94B04">
      <w:pPr>
        <w:spacing w:after="160" w:line="259" w:lineRule="auto"/>
      </w:pPr>
      <w:r w:rsidRPr="0098439D">
        <w:rPr>
          <w:b/>
        </w:rPr>
        <w:t>Figure S</w:t>
      </w:r>
      <w:r w:rsidR="007275B7" w:rsidRPr="0098439D">
        <w:rPr>
          <w:b/>
        </w:rPr>
        <w:t>3</w:t>
      </w:r>
      <w:r w:rsidRPr="0098439D">
        <w:t xml:space="preserve">: Genome scan of plasma </w:t>
      </w:r>
      <w:proofErr w:type="spellStart"/>
      <w:r w:rsidR="003361E8">
        <w:t>Cys</w:t>
      </w:r>
      <w:r w:rsidRPr="0098439D">
        <w:t>C</w:t>
      </w:r>
      <w:proofErr w:type="spellEnd"/>
      <w:r w:rsidRPr="0098439D">
        <w:t xml:space="preserve"> level with adjusting with body weight as an additive covariate in the model. Red, solid golden, and broken golden lines show permutation-derived (N = 1000) significance thresholds at P &lt; 0.05, p&lt;0.10, and P&lt;0.63, respectively.</w:t>
      </w:r>
    </w:p>
    <w:p w14:paraId="5011ACE0" w14:textId="180A9482" w:rsidR="008E232A" w:rsidRPr="0098439D" w:rsidRDefault="008E232A" w:rsidP="008E232A">
      <w:pPr>
        <w:spacing w:after="160" w:line="259" w:lineRule="auto"/>
      </w:pPr>
      <w:r w:rsidRPr="0098439D">
        <w:br w:type="page"/>
      </w:r>
    </w:p>
    <w:p w14:paraId="62C6CA47" w14:textId="0408E706" w:rsidR="00073C20" w:rsidRPr="0098439D" w:rsidRDefault="00C03720" w:rsidP="00BE7A86">
      <w:pPr>
        <w:spacing w:after="160" w:line="259" w:lineRule="auto"/>
      </w:pPr>
      <w:r>
        <w:rPr>
          <w:noProof/>
        </w:rPr>
        <w:lastRenderedPageBreak/>
        <w:drawing>
          <wp:inline distT="0" distB="0" distL="0" distR="0" wp14:anchorId="12B4E133" wp14:editId="520626E2">
            <wp:extent cx="5943600" cy="6833235"/>
            <wp:effectExtent l="0" t="0" r="0"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6833235"/>
                    </a:xfrm>
                    <a:prstGeom prst="rect">
                      <a:avLst/>
                    </a:prstGeom>
                    <a:noFill/>
                    <a:ln>
                      <a:noFill/>
                    </a:ln>
                  </pic:spPr>
                </pic:pic>
              </a:graphicData>
            </a:graphic>
          </wp:inline>
        </w:drawing>
      </w:r>
      <w:r w:rsidR="00B01155" w:rsidRPr="0098439D">
        <w:rPr>
          <w:b/>
        </w:rPr>
        <w:t>Figure</w:t>
      </w:r>
      <w:r w:rsidR="00F67294" w:rsidRPr="0098439D">
        <w:rPr>
          <w:b/>
        </w:rPr>
        <w:t xml:space="preserve"> </w:t>
      </w:r>
      <w:r w:rsidR="00F60AE0" w:rsidRPr="0098439D">
        <w:rPr>
          <w:b/>
        </w:rPr>
        <w:t>S</w:t>
      </w:r>
      <w:r w:rsidR="00320BC1">
        <w:rPr>
          <w:b/>
        </w:rPr>
        <w:t>4</w:t>
      </w:r>
      <w:r w:rsidR="00B01155" w:rsidRPr="0098439D">
        <w:t xml:space="preserve">: </w:t>
      </w:r>
      <w:r w:rsidR="007B46D9" w:rsidRPr="0098439D">
        <w:t>(</w:t>
      </w:r>
      <w:r w:rsidR="007B46D9" w:rsidRPr="0098439D">
        <w:rPr>
          <w:b/>
        </w:rPr>
        <w:t>A</w:t>
      </w:r>
      <w:r w:rsidR="007B46D9" w:rsidRPr="0098439D">
        <w:t>)</w:t>
      </w:r>
      <w:r w:rsidR="007B46D9" w:rsidRPr="0098439D">
        <w:rPr>
          <w:b/>
        </w:rPr>
        <w:t xml:space="preserve"> </w:t>
      </w:r>
      <w:r w:rsidR="007B46D9" w:rsidRPr="0098439D">
        <w:t>WGCNA-module analysis of the kidney gene expression level and identified modules. (</w:t>
      </w:r>
      <w:r w:rsidR="007B46D9" w:rsidRPr="0098439D">
        <w:rPr>
          <w:b/>
        </w:rPr>
        <w:t>B</w:t>
      </w:r>
      <w:r w:rsidR="007B46D9" w:rsidRPr="0098439D">
        <w:t>) Number of genes in each of the gene-modules. (</w:t>
      </w:r>
      <w:r w:rsidR="007B46D9" w:rsidRPr="0098439D">
        <w:rPr>
          <w:b/>
        </w:rPr>
        <w:t>C</w:t>
      </w:r>
      <w:r w:rsidR="007B46D9" w:rsidRPr="0098439D">
        <w:t xml:space="preserve">) </w:t>
      </w:r>
      <w:r w:rsidR="00F67294" w:rsidRPr="0098439D">
        <w:t xml:space="preserve">Heatmap represents the </w:t>
      </w:r>
      <w:proofErr w:type="spellStart"/>
      <w:r w:rsidR="00F67294" w:rsidRPr="0098439D">
        <w:t>intermodule</w:t>
      </w:r>
      <w:proofErr w:type="spellEnd"/>
      <w:r w:rsidR="00F67294" w:rsidRPr="0098439D">
        <w:t xml:space="preserve"> eigengenes correlation and a hierarchical clustering dendrogram of the eigengenes.</w:t>
      </w:r>
      <w:r w:rsidR="00BE7A86" w:rsidRPr="0098439D">
        <w:t xml:space="preserve"> </w:t>
      </w:r>
    </w:p>
    <w:p w14:paraId="0FA79ACE" w14:textId="77777777" w:rsidR="00B46E68" w:rsidRDefault="00073C20">
      <w:pPr>
        <w:spacing w:after="160" w:line="259" w:lineRule="auto"/>
        <w:sectPr w:rsidR="00B46E68" w:rsidSect="003C2C29">
          <w:pgSz w:w="12240" w:h="15840" w:code="1"/>
          <w:pgMar w:top="1440" w:right="1440" w:bottom="1440" w:left="1440" w:header="720" w:footer="720" w:gutter="0"/>
          <w:cols w:space="720"/>
          <w:docGrid w:linePitch="360"/>
        </w:sectPr>
      </w:pPr>
      <w:r w:rsidRPr="0098439D">
        <w:br w:type="page"/>
      </w:r>
    </w:p>
    <w:p w14:paraId="2AEAAEFB" w14:textId="582E9F71" w:rsidR="00073C20" w:rsidRPr="0098439D" w:rsidRDefault="00073C20">
      <w:pPr>
        <w:spacing w:after="160" w:line="259" w:lineRule="auto"/>
      </w:pPr>
    </w:p>
    <w:p w14:paraId="3D97AAF9" w14:textId="07C1F681" w:rsidR="00B46E68" w:rsidRDefault="00CE0F5B">
      <w:pPr>
        <w:spacing w:after="160" w:line="259" w:lineRule="auto"/>
        <w:rPr>
          <w:b/>
          <w:noProof/>
          <w:lang w:val="en-US"/>
        </w:rPr>
      </w:pPr>
      <w:r>
        <w:rPr>
          <w:b/>
          <w:noProof/>
          <w:lang w:val="en-US"/>
        </w:rPr>
        <mc:AlternateContent>
          <mc:Choice Requires="wpg">
            <w:drawing>
              <wp:anchor distT="0" distB="0" distL="114300" distR="114300" simplePos="0" relativeHeight="251784704" behindDoc="0" locked="0" layoutInCell="1" allowOverlap="1" wp14:anchorId="371A5C73" wp14:editId="0BB62D8A">
                <wp:simplePos x="0" y="0"/>
                <wp:positionH relativeFrom="column">
                  <wp:posOffset>-228600</wp:posOffset>
                </wp:positionH>
                <wp:positionV relativeFrom="paragraph">
                  <wp:posOffset>204470</wp:posOffset>
                </wp:positionV>
                <wp:extent cx="8070850" cy="4038600"/>
                <wp:effectExtent l="0" t="0" r="6350" b="0"/>
                <wp:wrapNone/>
                <wp:docPr id="4" name="Group 4"/>
                <wp:cNvGraphicFramePr/>
                <a:graphic xmlns:a="http://schemas.openxmlformats.org/drawingml/2006/main">
                  <a:graphicData uri="http://schemas.microsoft.com/office/word/2010/wordprocessingGroup">
                    <wpg:wgp>
                      <wpg:cNvGrpSpPr/>
                      <wpg:grpSpPr>
                        <a:xfrm>
                          <a:off x="0" y="0"/>
                          <a:ext cx="8070850" cy="4038600"/>
                          <a:chOff x="0" y="0"/>
                          <a:chExt cx="8070850" cy="4038600"/>
                        </a:xfrm>
                      </wpg:grpSpPr>
                      <pic:pic xmlns:pic="http://schemas.openxmlformats.org/drawingml/2006/picture">
                        <pic:nvPicPr>
                          <pic:cNvPr id="1" name="Picture 1"/>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4413250" y="381000"/>
                            <a:ext cx="3657600" cy="3657600"/>
                          </a:xfrm>
                          <a:prstGeom prst="rect">
                            <a:avLst/>
                          </a:prstGeom>
                          <a:noFill/>
                          <a:ln>
                            <a:noFill/>
                          </a:ln>
                        </pic:spPr>
                      </pic:pic>
                      <pic:pic xmlns:pic="http://schemas.openxmlformats.org/drawingml/2006/picture">
                        <pic:nvPicPr>
                          <pic:cNvPr id="24" name="Picture 24"/>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228600" y="381000"/>
                            <a:ext cx="3657600" cy="3657600"/>
                          </a:xfrm>
                          <a:prstGeom prst="rect">
                            <a:avLst/>
                          </a:prstGeom>
                          <a:noFill/>
                          <a:ln>
                            <a:noFill/>
                          </a:ln>
                        </pic:spPr>
                      </pic:pic>
                      <wps:wsp>
                        <wps:cNvPr id="2" name="Text Box 2"/>
                        <wps:cNvSpPr txBox="1"/>
                        <wps:spPr>
                          <a:xfrm>
                            <a:off x="0" y="76200"/>
                            <a:ext cx="419100" cy="412750"/>
                          </a:xfrm>
                          <a:prstGeom prst="rect">
                            <a:avLst/>
                          </a:prstGeom>
                          <a:solidFill>
                            <a:schemeClr val="lt1"/>
                          </a:solidFill>
                          <a:ln w="6350">
                            <a:noFill/>
                          </a:ln>
                        </wps:spPr>
                        <wps:txbx>
                          <w:txbxContent>
                            <w:p w14:paraId="4DDE27CA" w14:textId="68C24072" w:rsidR="00CE0F5B" w:rsidRDefault="00CE0F5B">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 name="Text Box 3"/>
                        <wps:cNvSpPr txBox="1"/>
                        <wps:spPr>
                          <a:xfrm>
                            <a:off x="4133850" y="0"/>
                            <a:ext cx="419100" cy="412750"/>
                          </a:xfrm>
                          <a:prstGeom prst="rect">
                            <a:avLst/>
                          </a:prstGeom>
                          <a:solidFill>
                            <a:schemeClr val="lt1"/>
                          </a:solidFill>
                          <a:ln w="6350">
                            <a:noFill/>
                          </a:ln>
                        </wps:spPr>
                        <wps:txbx>
                          <w:txbxContent>
                            <w:p w14:paraId="4A715FAD" w14:textId="00C902D8" w:rsidR="00CE0F5B" w:rsidRDefault="00CE0F5B" w:rsidP="00CE0F5B">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371A5C73" id="Group 4" o:spid="_x0000_s1026" style="position:absolute;margin-left:-18pt;margin-top:16.1pt;width:635.5pt;height:318pt;z-index:251784704" coordsize="80708,40386"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fy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left:44132;top:3810;width:36576;height:365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">
                  <v:imagedata r:id="rId14" o:title=""/>
                </v:shape>
                <v:shape id="Picture 24" o:spid="_x0000_s1028" type="#_x0000_t75" style="position:absolute;left:2286;top:3810;width:36576;height:365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">
                  <v:imagedata r:id="rId15" o:title=""/>
                </v:shape>
                <v:shapetype id="_x0000_t202" coordsize="21600,21600" o:spt="202" path="m,l,21600r21600,l21600,xe">
                  <v:stroke joinstyle="miter"/>
                  <v:path gradientshapeok="t" o:connecttype="rect"/>
                </v:shapetype>
                <v:shape id="Text Box 2" o:spid="_x0000_s1029" type="#_x0000_t202" style="position:absolute;top:762;width:4191;height:4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" fillcolor="white [3201]" stroked="f" strokeweight=".5pt">
                  <v:textbox>
                    <w:txbxContent>
                      <w:p w14:paraId="4DDE27CA" w14:textId="68C24072" w:rsidR="00CE0F5B" w:rsidRDefault="00CE0F5B">
                        <w:r>
                          <w:t>A</w:t>
                        </w:r>
                      </w:p>
                    </w:txbxContent>
                  </v:textbox>
                </v:shape>
                <v:shape id="Text Box 3" o:spid="_x0000_s1030" type="#_x0000_t202" style="position:absolute;left:41338;width:4191;height:4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" fillcolor="white [3201]" stroked="f" strokeweight=".5pt">
                  <v:textbox>
                    <w:txbxContent>
                      <w:p w14:paraId="4A715FAD" w14:textId="00C902D8" w:rsidR="00CE0F5B" w:rsidRDefault="00CE0F5B" w:rsidP="00CE0F5B">
                        <w:r>
                          <w:t>B</w:t>
                        </w:r>
                      </w:p>
                    </w:txbxContent>
                  </v:textbox>
                </v:shape>
              </v:group>
            </w:pict>
          </mc:Fallback>
        </mc:AlternateContent>
      </w:r>
    </w:p>
    <w:p w14:paraId="18E4B421" w14:textId="6EDE19BC" w:rsidR="00B46E68" w:rsidRDefault="00B46E68">
      <w:pPr>
        <w:spacing w:after="160" w:line="259" w:lineRule="auto"/>
        <w:rPr>
          <w:b/>
          <w:noProof/>
          <w:lang w:val="en-US"/>
        </w:rPr>
      </w:pPr>
    </w:p>
    <w:p w14:paraId="4969B41A" w14:textId="6B915070" w:rsidR="00B46E68" w:rsidRDefault="00B46E68">
      <w:pPr>
        <w:spacing w:after="160" w:line="259" w:lineRule="auto"/>
        <w:rPr>
          <w:b/>
          <w:noProof/>
          <w:lang w:val="en-US"/>
        </w:rPr>
      </w:pPr>
    </w:p>
    <w:p w14:paraId="693818DC" w14:textId="5B719BBA" w:rsidR="00B46E68" w:rsidRDefault="00B46E68">
      <w:pPr>
        <w:spacing w:after="160" w:line="259" w:lineRule="auto"/>
        <w:rPr>
          <w:b/>
          <w:noProof/>
          <w:lang w:val="en-US"/>
        </w:rPr>
      </w:pPr>
    </w:p>
    <w:p w14:paraId="375B46B8" w14:textId="35673A8C" w:rsidR="00B46E68" w:rsidRDefault="00B46E68">
      <w:pPr>
        <w:spacing w:after="160" w:line="259" w:lineRule="auto"/>
        <w:rPr>
          <w:b/>
          <w:noProof/>
          <w:lang w:val="en-US"/>
        </w:rPr>
      </w:pPr>
    </w:p>
    <w:p w14:paraId="0A649233" w14:textId="5579B13F" w:rsidR="00B46E68" w:rsidRDefault="00B46E68">
      <w:pPr>
        <w:spacing w:after="160" w:line="259" w:lineRule="auto"/>
        <w:rPr>
          <w:b/>
          <w:noProof/>
          <w:lang w:val="en-US"/>
        </w:rPr>
      </w:pPr>
      <w:bookmarkStart w:id="0" w:name="_GoBack"/>
      <w:bookmarkEnd w:id="0"/>
    </w:p>
    <w:p w14:paraId="4F80782B" w14:textId="28D36179" w:rsidR="00B46E68" w:rsidRDefault="00B46E68">
      <w:pPr>
        <w:spacing w:after="160" w:line="259" w:lineRule="auto"/>
        <w:rPr>
          <w:b/>
          <w:noProof/>
          <w:lang w:val="en-US"/>
        </w:rPr>
      </w:pPr>
    </w:p>
    <w:p w14:paraId="1D9E962D" w14:textId="2D996A13" w:rsidR="00B46E68" w:rsidRDefault="00B46E68">
      <w:pPr>
        <w:spacing w:after="160" w:line="259" w:lineRule="auto"/>
        <w:rPr>
          <w:b/>
          <w:noProof/>
          <w:lang w:val="en-US"/>
        </w:rPr>
      </w:pPr>
    </w:p>
    <w:p w14:paraId="15D6B139" w14:textId="56E0C42E" w:rsidR="00B46E68" w:rsidRDefault="00B46E68">
      <w:pPr>
        <w:spacing w:after="160" w:line="259" w:lineRule="auto"/>
        <w:rPr>
          <w:b/>
          <w:noProof/>
          <w:lang w:val="en-US"/>
        </w:rPr>
      </w:pPr>
    </w:p>
    <w:p w14:paraId="5C218382" w14:textId="47ECDAEB" w:rsidR="00B46E68" w:rsidRDefault="00B46E68">
      <w:pPr>
        <w:spacing w:after="160" w:line="259" w:lineRule="auto"/>
        <w:rPr>
          <w:b/>
          <w:noProof/>
          <w:lang w:val="en-US"/>
        </w:rPr>
      </w:pPr>
    </w:p>
    <w:p w14:paraId="14DA69AF" w14:textId="479BC257" w:rsidR="00B46E68" w:rsidRDefault="00B46E68">
      <w:pPr>
        <w:spacing w:after="160" w:line="259" w:lineRule="auto"/>
        <w:rPr>
          <w:b/>
          <w:noProof/>
          <w:lang w:val="en-US"/>
        </w:rPr>
      </w:pPr>
    </w:p>
    <w:p w14:paraId="14FC7B23" w14:textId="77777777" w:rsidR="00B46E68" w:rsidRDefault="00B46E68">
      <w:pPr>
        <w:spacing w:after="160" w:line="259" w:lineRule="auto"/>
        <w:rPr>
          <w:b/>
          <w:noProof/>
          <w:lang w:val="en-US"/>
        </w:rPr>
      </w:pPr>
    </w:p>
    <w:p w14:paraId="40122C2A" w14:textId="77777777" w:rsidR="00B46E68" w:rsidRDefault="00B46E68">
      <w:pPr>
        <w:spacing w:after="160" w:line="259" w:lineRule="auto"/>
        <w:rPr>
          <w:b/>
          <w:noProof/>
          <w:lang w:val="en-US"/>
        </w:rPr>
      </w:pPr>
    </w:p>
    <w:p w14:paraId="590C6800" w14:textId="77777777" w:rsidR="005139FD" w:rsidRDefault="005139FD">
      <w:pPr>
        <w:spacing w:after="160" w:line="259" w:lineRule="auto"/>
        <w:rPr>
          <w:b/>
          <w:noProof/>
          <w:lang w:val="en-US"/>
        </w:rPr>
      </w:pPr>
    </w:p>
    <w:p w14:paraId="029C2665" w14:textId="77777777" w:rsidR="005139FD" w:rsidRDefault="005139FD">
      <w:pPr>
        <w:spacing w:after="160" w:line="259" w:lineRule="auto"/>
        <w:rPr>
          <w:b/>
          <w:noProof/>
          <w:lang w:val="en-US"/>
        </w:rPr>
      </w:pPr>
    </w:p>
    <w:p w14:paraId="3639C2B3" w14:textId="0794B264" w:rsidR="00E06723" w:rsidRPr="0098439D" w:rsidRDefault="00E06723">
      <w:pPr>
        <w:spacing w:after="160" w:line="259" w:lineRule="auto"/>
        <w:rPr>
          <w:noProof/>
          <w:lang w:val="en-US"/>
        </w:rPr>
      </w:pPr>
      <w:r w:rsidRPr="0098439D">
        <w:rPr>
          <w:b/>
          <w:noProof/>
          <w:lang w:val="en-US"/>
        </w:rPr>
        <w:t xml:space="preserve">Figure </w:t>
      </w:r>
      <w:r w:rsidR="00F60AE0" w:rsidRPr="0098439D">
        <w:rPr>
          <w:b/>
          <w:noProof/>
          <w:lang w:val="en-US"/>
        </w:rPr>
        <w:t>S</w:t>
      </w:r>
      <w:r w:rsidR="00320BC1">
        <w:rPr>
          <w:b/>
          <w:noProof/>
          <w:lang w:val="en-US"/>
        </w:rPr>
        <w:t>5</w:t>
      </w:r>
      <w:r w:rsidRPr="0098439D">
        <w:rPr>
          <w:noProof/>
          <w:lang w:val="en-US"/>
        </w:rPr>
        <w:t>:</w:t>
      </w:r>
      <w:r w:rsidR="00864DA6" w:rsidRPr="0098439D">
        <w:t xml:space="preserve"> </w:t>
      </w:r>
      <w:r w:rsidR="00051365">
        <w:t>(</w:t>
      </w:r>
      <w:r w:rsidR="00051365" w:rsidRPr="00223A1A">
        <w:rPr>
          <w:b/>
          <w:bCs/>
        </w:rPr>
        <w:t>A</w:t>
      </w:r>
      <w:r w:rsidR="00051365">
        <w:t>)</w:t>
      </w:r>
      <w:r w:rsidR="00864DA6" w:rsidRPr="0098439D">
        <w:t xml:space="preserve"> among top 50 </w:t>
      </w:r>
      <w:proofErr w:type="spellStart"/>
      <w:r w:rsidR="00864DA6" w:rsidRPr="0098439D">
        <w:t>hubgenes</w:t>
      </w:r>
      <w:proofErr w:type="spellEnd"/>
      <w:r w:rsidR="00864DA6" w:rsidRPr="0098439D">
        <w:t xml:space="preserve"> in </w:t>
      </w:r>
      <w:r w:rsidR="005E031A">
        <w:t>brown</w:t>
      </w:r>
      <w:r w:rsidR="00864DA6" w:rsidRPr="0098439D">
        <w:t xml:space="preserve"> module, </w:t>
      </w:r>
      <w:r w:rsidR="00864DA6" w:rsidRPr="0098439D">
        <w:rPr>
          <w:i/>
        </w:rPr>
        <w:t>Cst3</w:t>
      </w:r>
      <w:r w:rsidR="00864DA6" w:rsidRPr="0098439D">
        <w:t xml:space="preserve"> </w:t>
      </w:r>
      <w:r w:rsidR="00E91647" w:rsidRPr="0098439D">
        <w:t xml:space="preserve">expression </w:t>
      </w:r>
      <w:r w:rsidR="00864DA6" w:rsidRPr="0098439D">
        <w:t xml:space="preserve">and plasma </w:t>
      </w:r>
      <w:proofErr w:type="spellStart"/>
      <w:r w:rsidR="00864DA6" w:rsidRPr="0098439D">
        <w:t>CysC</w:t>
      </w:r>
      <w:proofErr w:type="spellEnd"/>
      <w:r w:rsidR="00864DA6" w:rsidRPr="0098439D">
        <w:t xml:space="preserve"> level</w:t>
      </w:r>
      <w:r w:rsidR="00051365">
        <w:t xml:space="preserve"> in DO</w:t>
      </w:r>
      <w:r w:rsidR="00F415F9">
        <w:t>-</w:t>
      </w:r>
      <w:r w:rsidR="00051365">
        <w:t>micro</w:t>
      </w:r>
      <w:r w:rsidR="00F415F9">
        <w:t>array data</w:t>
      </w:r>
      <w:r w:rsidR="00864DA6" w:rsidRPr="0098439D">
        <w:t xml:space="preserve">. </w:t>
      </w:r>
      <w:r w:rsidR="00051365">
        <w:t>(</w:t>
      </w:r>
      <w:r w:rsidR="00051365" w:rsidRPr="00223A1A">
        <w:rPr>
          <w:b/>
          <w:bCs/>
        </w:rPr>
        <w:t>B</w:t>
      </w:r>
      <w:r w:rsidR="00051365">
        <w:t>)</w:t>
      </w:r>
      <w:r w:rsidR="00051365" w:rsidRPr="0098439D">
        <w:t xml:space="preserve"> among top 50 hub genes in </w:t>
      </w:r>
      <w:r w:rsidR="00051365">
        <w:t>brown</w:t>
      </w:r>
      <w:r w:rsidR="00051365" w:rsidRPr="0098439D">
        <w:t xml:space="preserve"> module, </w:t>
      </w:r>
      <w:r w:rsidR="00051365" w:rsidRPr="0098439D">
        <w:rPr>
          <w:i/>
        </w:rPr>
        <w:t>Cst3</w:t>
      </w:r>
      <w:r w:rsidR="00051365" w:rsidRPr="0098439D">
        <w:t xml:space="preserve"> expression and plasma </w:t>
      </w:r>
      <w:proofErr w:type="spellStart"/>
      <w:r w:rsidR="00051365" w:rsidRPr="0098439D">
        <w:t>CysC</w:t>
      </w:r>
      <w:proofErr w:type="spellEnd"/>
      <w:r w:rsidR="00051365" w:rsidRPr="0098439D">
        <w:t xml:space="preserve"> level</w:t>
      </w:r>
      <w:r w:rsidR="00051365">
        <w:t xml:space="preserve"> in</w:t>
      </w:r>
      <w:r w:rsidR="00236E55">
        <w:t xml:space="preserve"> publicly available</w:t>
      </w:r>
      <w:r w:rsidR="00051365">
        <w:t xml:space="preserve"> DO-</w:t>
      </w:r>
      <w:proofErr w:type="spellStart"/>
      <w:r w:rsidR="00051365">
        <w:t>RNASeq</w:t>
      </w:r>
      <w:proofErr w:type="spellEnd"/>
      <w:r w:rsidR="00051365">
        <w:t xml:space="preserve"> data</w:t>
      </w:r>
      <w:r w:rsidR="00A672DD">
        <w:t xml:space="preserve"> (</w:t>
      </w:r>
      <w:r w:rsidR="005A0FF2">
        <w:rPr>
          <w:bCs/>
        </w:rPr>
        <w:t xml:space="preserve">GEO: </w:t>
      </w:r>
      <w:r w:rsidR="005A0FF2" w:rsidRPr="00F67FFA">
        <w:t>GSE121330</w:t>
      </w:r>
      <w:r w:rsidR="005A0FF2">
        <w:t>)</w:t>
      </w:r>
      <w:r w:rsidR="00051365" w:rsidRPr="0098439D">
        <w:t xml:space="preserve">. </w:t>
      </w:r>
      <w:r w:rsidR="00864DA6" w:rsidRPr="0098439D">
        <w:t>White square means non-significant (p≥0.05) correlation.</w:t>
      </w:r>
    </w:p>
    <w:p w14:paraId="52ECC095" w14:textId="77777777" w:rsidR="00B46E68" w:rsidRDefault="00B46E68">
      <w:pPr>
        <w:spacing w:after="160" w:line="259" w:lineRule="auto"/>
        <w:rPr>
          <w:noProof/>
          <w:lang w:val="en-US"/>
        </w:rPr>
        <w:sectPr w:rsidR="00B46E68" w:rsidSect="00B46E68">
          <w:pgSz w:w="15840" w:h="12240" w:orient="landscape" w:code="1"/>
          <w:pgMar w:top="1440" w:right="1440" w:bottom="1440" w:left="1440" w:header="720" w:footer="720" w:gutter="0"/>
          <w:cols w:space="720"/>
          <w:docGrid w:linePitch="360"/>
        </w:sectPr>
      </w:pPr>
    </w:p>
    <w:p w14:paraId="6184FE3D" w14:textId="26A9E977" w:rsidR="00006BA2" w:rsidRPr="0098439D" w:rsidRDefault="00006BA2">
      <w:pPr>
        <w:spacing w:after="160" w:line="259" w:lineRule="auto"/>
        <w:rPr>
          <w:noProof/>
          <w:lang w:val="en-US"/>
        </w:rPr>
      </w:pPr>
    </w:p>
    <w:p w14:paraId="7CB782B4" w14:textId="69F714E5" w:rsidR="00006BA2" w:rsidRPr="0098439D" w:rsidRDefault="006E5774" w:rsidP="00813924">
      <w:pPr>
        <w:jc w:val="center"/>
        <w:rPr>
          <w:noProof/>
          <w:lang w:val="en-US"/>
        </w:rPr>
      </w:pPr>
      <w:r>
        <w:rPr>
          <w:noProof/>
        </w:rPr>
        <w:drawing>
          <wp:inline distT="0" distB="0" distL="0" distR="0" wp14:anchorId="70F1EE2A" wp14:editId="043B7BBD">
            <wp:extent cx="5943600" cy="26511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2651125"/>
                    </a:xfrm>
                    <a:prstGeom prst="rect">
                      <a:avLst/>
                    </a:prstGeom>
                    <a:noFill/>
                    <a:ln>
                      <a:noFill/>
                    </a:ln>
                  </pic:spPr>
                </pic:pic>
              </a:graphicData>
            </a:graphic>
          </wp:inline>
        </w:drawing>
      </w:r>
    </w:p>
    <w:p w14:paraId="4DEA51BD" w14:textId="756BD57C" w:rsidR="00006BA2" w:rsidRPr="0098439D" w:rsidRDefault="00006BA2" w:rsidP="00B0066D">
      <w:pPr>
        <w:rPr>
          <w:noProof/>
          <w:lang w:val="en-US"/>
        </w:rPr>
      </w:pPr>
    </w:p>
    <w:p w14:paraId="52037B49" w14:textId="1B215135" w:rsidR="0032680C" w:rsidRPr="0098439D" w:rsidRDefault="006D4284" w:rsidP="00076713">
      <w:pPr>
        <w:rPr>
          <w:noProof/>
          <w:lang w:val="en-US"/>
        </w:rPr>
      </w:pPr>
      <w:r w:rsidRPr="0098439D">
        <w:rPr>
          <w:b/>
          <w:noProof/>
          <w:lang w:val="en-US"/>
        </w:rPr>
        <w:t xml:space="preserve">Figure </w:t>
      </w:r>
      <w:r w:rsidR="00F60AE0" w:rsidRPr="0098439D">
        <w:rPr>
          <w:b/>
          <w:noProof/>
          <w:lang w:val="en-US"/>
        </w:rPr>
        <w:t>S</w:t>
      </w:r>
      <w:r w:rsidR="00320BC1">
        <w:rPr>
          <w:b/>
          <w:noProof/>
          <w:lang w:val="en-US"/>
        </w:rPr>
        <w:t>6</w:t>
      </w:r>
      <w:r w:rsidRPr="0098439D">
        <w:rPr>
          <w:noProof/>
          <w:lang w:val="en-US"/>
        </w:rPr>
        <w:t xml:space="preserve">: </w:t>
      </w:r>
      <w:proofErr w:type="spellStart"/>
      <w:r w:rsidR="006C0A37" w:rsidRPr="0098439D">
        <w:rPr>
          <w:color w:val="333333"/>
          <w:shd w:val="clear" w:color="auto" w:fill="FFFFFF"/>
        </w:rPr>
        <w:t>Cytoscape</w:t>
      </w:r>
      <w:proofErr w:type="spellEnd"/>
      <w:r w:rsidR="006C0A37" w:rsidRPr="0098439D">
        <w:rPr>
          <w:color w:val="333333"/>
          <w:shd w:val="clear" w:color="auto" w:fill="FFFFFF"/>
        </w:rPr>
        <w:t xml:space="preserve"> network visualization of</w:t>
      </w:r>
      <w:r w:rsidR="00076713" w:rsidRPr="0098439D">
        <w:rPr>
          <w:color w:val="333333"/>
          <w:shd w:val="clear" w:color="auto" w:fill="FFFFFF"/>
        </w:rPr>
        <w:t xml:space="preserve"> to 50 </w:t>
      </w:r>
      <w:proofErr w:type="spellStart"/>
      <w:r w:rsidR="00076713" w:rsidRPr="0098439D">
        <w:rPr>
          <w:color w:val="333333"/>
          <w:shd w:val="clear" w:color="auto" w:fill="FFFFFF"/>
        </w:rPr>
        <w:t>hubgene</w:t>
      </w:r>
      <w:r w:rsidR="002829F6">
        <w:rPr>
          <w:color w:val="333333"/>
          <w:shd w:val="clear" w:color="auto" w:fill="FFFFFF"/>
        </w:rPr>
        <w:t>s</w:t>
      </w:r>
      <w:proofErr w:type="spellEnd"/>
      <w:r w:rsidR="00076713" w:rsidRPr="0098439D">
        <w:rPr>
          <w:color w:val="333333"/>
          <w:shd w:val="clear" w:color="auto" w:fill="FFFFFF"/>
        </w:rPr>
        <w:t xml:space="preserve"> in the red module and their relationship with plasma </w:t>
      </w:r>
      <w:proofErr w:type="spellStart"/>
      <w:r w:rsidR="00076713" w:rsidRPr="0098439D">
        <w:rPr>
          <w:color w:val="333333"/>
          <w:shd w:val="clear" w:color="auto" w:fill="FFFFFF"/>
        </w:rPr>
        <w:t>CysC</w:t>
      </w:r>
      <w:proofErr w:type="spellEnd"/>
      <w:r w:rsidR="00076713" w:rsidRPr="0098439D">
        <w:rPr>
          <w:color w:val="333333"/>
          <w:shd w:val="clear" w:color="auto" w:fill="FFFFFF"/>
        </w:rPr>
        <w:t xml:space="preserve"> and urinary total protein: </w:t>
      </w:r>
      <w:r w:rsidR="00ED03FC">
        <w:rPr>
          <w:color w:val="333333"/>
          <w:shd w:val="clear" w:color="auto" w:fill="FFFFFF"/>
        </w:rPr>
        <w:t>c</w:t>
      </w:r>
      <w:r w:rsidR="00076713" w:rsidRPr="0098439D">
        <w:rPr>
          <w:color w:val="333333"/>
          <w:shd w:val="clear" w:color="auto" w:fill="FFFFFF"/>
        </w:rPr>
        <w:t xml:space="preserve">reatinine. The red nodes denote </w:t>
      </w:r>
      <w:proofErr w:type="spellStart"/>
      <w:r w:rsidR="00076713" w:rsidRPr="0098439D">
        <w:rPr>
          <w:color w:val="333333"/>
          <w:shd w:val="clear" w:color="auto" w:fill="FFFFFF"/>
        </w:rPr>
        <w:t>hubgenes</w:t>
      </w:r>
      <w:proofErr w:type="spellEnd"/>
      <w:r w:rsidR="00076713" w:rsidRPr="0098439D">
        <w:rPr>
          <w:color w:val="333333"/>
          <w:shd w:val="clear" w:color="auto" w:fill="FFFFFF"/>
        </w:rPr>
        <w:t xml:space="preserve"> in the module </w:t>
      </w:r>
      <w:r w:rsidR="006C0A37" w:rsidRPr="0098439D">
        <w:rPr>
          <w:color w:val="333333"/>
          <w:shd w:val="clear" w:color="auto" w:fill="FFFFFF"/>
        </w:rPr>
        <w:t xml:space="preserve">and </w:t>
      </w:r>
      <w:r w:rsidR="00EF59C2" w:rsidRPr="0098439D">
        <w:rPr>
          <w:color w:val="333333"/>
          <w:shd w:val="clear" w:color="auto" w:fill="FFFFFF"/>
        </w:rPr>
        <w:t xml:space="preserve">the </w:t>
      </w:r>
      <w:r w:rsidR="00104DFA">
        <w:rPr>
          <w:color w:val="333333"/>
          <w:shd w:val="clear" w:color="auto" w:fill="FFFFFF"/>
        </w:rPr>
        <w:t>yellow</w:t>
      </w:r>
      <w:r w:rsidR="006C0A37" w:rsidRPr="0098439D">
        <w:rPr>
          <w:color w:val="333333"/>
          <w:shd w:val="clear" w:color="auto" w:fill="FFFFFF"/>
        </w:rPr>
        <w:t xml:space="preserve"> nodes denote </w:t>
      </w:r>
      <w:proofErr w:type="spellStart"/>
      <w:r w:rsidR="00076713" w:rsidRPr="0098439D">
        <w:rPr>
          <w:color w:val="333333"/>
          <w:shd w:val="clear" w:color="auto" w:fill="FFFFFF"/>
        </w:rPr>
        <w:t>CysC</w:t>
      </w:r>
      <w:proofErr w:type="spellEnd"/>
      <w:r w:rsidR="00076713" w:rsidRPr="0098439D">
        <w:rPr>
          <w:color w:val="333333"/>
          <w:shd w:val="clear" w:color="auto" w:fill="FFFFFF"/>
        </w:rPr>
        <w:t xml:space="preserve"> and urinary total protein: </w:t>
      </w:r>
      <w:r w:rsidR="0056637E">
        <w:rPr>
          <w:color w:val="333333"/>
          <w:shd w:val="clear" w:color="auto" w:fill="FFFFFF"/>
        </w:rPr>
        <w:t>c</w:t>
      </w:r>
      <w:r w:rsidR="00076713" w:rsidRPr="0098439D">
        <w:rPr>
          <w:color w:val="333333"/>
          <w:shd w:val="clear" w:color="auto" w:fill="FFFFFF"/>
        </w:rPr>
        <w:t>reatinine</w:t>
      </w:r>
      <w:r w:rsidR="006C0A37" w:rsidRPr="0098439D">
        <w:rPr>
          <w:color w:val="333333"/>
          <w:shd w:val="clear" w:color="auto" w:fill="FFFFFF"/>
        </w:rPr>
        <w:t>. </w:t>
      </w:r>
    </w:p>
    <w:sectPr w:rsidR="0032680C" w:rsidRPr="0098439D" w:rsidSect="003C2C29">
      <w:pgSz w:w="12240" w:h="15840" w:code="1"/>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xMjM1NrSwNDa3NDJW0lEKTi0uzszPAykwNDSvBQAPSjzyLgAAAA=="/>
    <w:docVar w:name="EN.InstantFormat" w:val="&lt;ENInstantFormat&gt;&lt;Enabled&gt;1&lt;/Enabled&gt;&lt;ScanUnformatted&gt;1&lt;/ScanUnformatted&gt;&lt;ScanChanges&gt;1&lt;/ScanChanges&gt;&lt;Suspended&gt;0&lt;/Suspended&gt;&lt;/ENInstantFormat&gt;"/>
    <w:docVar w:name="EN.Layout" w:val="&lt;ENLayout&gt;&lt;Style&gt;Kidney Intl&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F978B0"/>
    <w:rsid w:val="0000379A"/>
    <w:rsid w:val="00006062"/>
    <w:rsid w:val="00006BA2"/>
    <w:rsid w:val="000136E3"/>
    <w:rsid w:val="000220A5"/>
    <w:rsid w:val="0002293B"/>
    <w:rsid w:val="00024DCF"/>
    <w:rsid w:val="00025CD2"/>
    <w:rsid w:val="00027E61"/>
    <w:rsid w:val="00030D87"/>
    <w:rsid w:val="00034E77"/>
    <w:rsid w:val="00037E45"/>
    <w:rsid w:val="00043655"/>
    <w:rsid w:val="00044E35"/>
    <w:rsid w:val="00051365"/>
    <w:rsid w:val="00051742"/>
    <w:rsid w:val="000548E3"/>
    <w:rsid w:val="00056928"/>
    <w:rsid w:val="00060879"/>
    <w:rsid w:val="000620DF"/>
    <w:rsid w:val="000701A2"/>
    <w:rsid w:val="00071803"/>
    <w:rsid w:val="00071BBD"/>
    <w:rsid w:val="00073C20"/>
    <w:rsid w:val="00076713"/>
    <w:rsid w:val="000831BF"/>
    <w:rsid w:val="00085127"/>
    <w:rsid w:val="00086F66"/>
    <w:rsid w:val="00090461"/>
    <w:rsid w:val="000941D0"/>
    <w:rsid w:val="00094DCC"/>
    <w:rsid w:val="00096177"/>
    <w:rsid w:val="000A36D4"/>
    <w:rsid w:val="000B1145"/>
    <w:rsid w:val="000B1251"/>
    <w:rsid w:val="000B2EDE"/>
    <w:rsid w:val="000B30A1"/>
    <w:rsid w:val="000B46A2"/>
    <w:rsid w:val="000C1DDF"/>
    <w:rsid w:val="000C3B64"/>
    <w:rsid w:val="000D1B8E"/>
    <w:rsid w:val="000D1C18"/>
    <w:rsid w:val="000D1DBB"/>
    <w:rsid w:val="000D243F"/>
    <w:rsid w:val="000D76E4"/>
    <w:rsid w:val="000E08B2"/>
    <w:rsid w:val="000E15F5"/>
    <w:rsid w:val="000E1F75"/>
    <w:rsid w:val="000E32DB"/>
    <w:rsid w:val="000E3446"/>
    <w:rsid w:val="000E6805"/>
    <w:rsid w:val="000F5D39"/>
    <w:rsid w:val="000F7FD2"/>
    <w:rsid w:val="00104DFA"/>
    <w:rsid w:val="00110150"/>
    <w:rsid w:val="0011035D"/>
    <w:rsid w:val="0011216B"/>
    <w:rsid w:val="00121793"/>
    <w:rsid w:val="00122A52"/>
    <w:rsid w:val="001230AB"/>
    <w:rsid w:val="001235AE"/>
    <w:rsid w:val="001257C5"/>
    <w:rsid w:val="00127EEB"/>
    <w:rsid w:val="0014543D"/>
    <w:rsid w:val="00145D5E"/>
    <w:rsid w:val="00152A86"/>
    <w:rsid w:val="001534FB"/>
    <w:rsid w:val="00160B8C"/>
    <w:rsid w:val="00171857"/>
    <w:rsid w:val="001752B4"/>
    <w:rsid w:val="00184561"/>
    <w:rsid w:val="00184658"/>
    <w:rsid w:val="00185840"/>
    <w:rsid w:val="00185AF0"/>
    <w:rsid w:val="001867BC"/>
    <w:rsid w:val="00191DF7"/>
    <w:rsid w:val="0019240E"/>
    <w:rsid w:val="00194315"/>
    <w:rsid w:val="001B26CC"/>
    <w:rsid w:val="001B419F"/>
    <w:rsid w:val="001B42D7"/>
    <w:rsid w:val="001B53D6"/>
    <w:rsid w:val="001B581C"/>
    <w:rsid w:val="001C4088"/>
    <w:rsid w:val="001C7B29"/>
    <w:rsid w:val="001D40EA"/>
    <w:rsid w:val="001D5C98"/>
    <w:rsid w:val="001E3495"/>
    <w:rsid w:val="001E5010"/>
    <w:rsid w:val="001E692B"/>
    <w:rsid w:val="001E783A"/>
    <w:rsid w:val="001F1010"/>
    <w:rsid w:val="001F2254"/>
    <w:rsid w:val="001F3319"/>
    <w:rsid w:val="001F4D24"/>
    <w:rsid w:val="001F5664"/>
    <w:rsid w:val="00205036"/>
    <w:rsid w:val="002054C7"/>
    <w:rsid w:val="002063AC"/>
    <w:rsid w:val="00207055"/>
    <w:rsid w:val="0020750D"/>
    <w:rsid w:val="002112D6"/>
    <w:rsid w:val="0021145F"/>
    <w:rsid w:val="00221EE4"/>
    <w:rsid w:val="00223A1A"/>
    <w:rsid w:val="0022482F"/>
    <w:rsid w:val="00226E56"/>
    <w:rsid w:val="00230A56"/>
    <w:rsid w:val="00230D34"/>
    <w:rsid w:val="002315C7"/>
    <w:rsid w:val="00233F92"/>
    <w:rsid w:val="002340F2"/>
    <w:rsid w:val="00234ABF"/>
    <w:rsid w:val="00236486"/>
    <w:rsid w:val="0023657A"/>
    <w:rsid w:val="00236E55"/>
    <w:rsid w:val="00241FF5"/>
    <w:rsid w:val="002432B9"/>
    <w:rsid w:val="002437ED"/>
    <w:rsid w:val="002438D3"/>
    <w:rsid w:val="00244506"/>
    <w:rsid w:val="00245AAA"/>
    <w:rsid w:val="002502D4"/>
    <w:rsid w:val="00253DC3"/>
    <w:rsid w:val="00254465"/>
    <w:rsid w:val="002546D6"/>
    <w:rsid w:val="00254EC8"/>
    <w:rsid w:val="00257105"/>
    <w:rsid w:val="00260299"/>
    <w:rsid w:val="00261C3A"/>
    <w:rsid w:val="00262FEE"/>
    <w:rsid w:val="002659B7"/>
    <w:rsid w:val="00271BA2"/>
    <w:rsid w:val="00272263"/>
    <w:rsid w:val="002728B0"/>
    <w:rsid w:val="00280CEC"/>
    <w:rsid w:val="00281F49"/>
    <w:rsid w:val="002829F6"/>
    <w:rsid w:val="00282E50"/>
    <w:rsid w:val="00285186"/>
    <w:rsid w:val="002859CA"/>
    <w:rsid w:val="00290204"/>
    <w:rsid w:val="002923B3"/>
    <w:rsid w:val="00295B09"/>
    <w:rsid w:val="002A0B76"/>
    <w:rsid w:val="002A720E"/>
    <w:rsid w:val="002B1B97"/>
    <w:rsid w:val="002B33BB"/>
    <w:rsid w:val="002B5E08"/>
    <w:rsid w:val="002C235E"/>
    <w:rsid w:val="002C4EC8"/>
    <w:rsid w:val="002C624C"/>
    <w:rsid w:val="002C6A7E"/>
    <w:rsid w:val="002D18B3"/>
    <w:rsid w:val="002D196B"/>
    <w:rsid w:val="002D38F5"/>
    <w:rsid w:val="002D7D94"/>
    <w:rsid w:val="002E038F"/>
    <w:rsid w:val="002E19CE"/>
    <w:rsid w:val="002E34B4"/>
    <w:rsid w:val="002E7F27"/>
    <w:rsid w:val="002F2259"/>
    <w:rsid w:val="002F3814"/>
    <w:rsid w:val="002F5650"/>
    <w:rsid w:val="002F7B22"/>
    <w:rsid w:val="00300B2D"/>
    <w:rsid w:val="003073F5"/>
    <w:rsid w:val="00310305"/>
    <w:rsid w:val="00320460"/>
    <w:rsid w:val="00320BC1"/>
    <w:rsid w:val="00320D9C"/>
    <w:rsid w:val="00323763"/>
    <w:rsid w:val="0032680C"/>
    <w:rsid w:val="0032704E"/>
    <w:rsid w:val="00331364"/>
    <w:rsid w:val="00333FDC"/>
    <w:rsid w:val="0033588A"/>
    <w:rsid w:val="00335ABE"/>
    <w:rsid w:val="003361E8"/>
    <w:rsid w:val="00341999"/>
    <w:rsid w:val="0034343F"/>
    <w:rsid w:val="003478DC"/>
    <w:rsid w:val="00354752"/>
    <w:rsid w:val="0035534D"/>
    <w:rsid w:val="0035624E"/>
    <w:rsid w:val="00361F9B"/>
    <w:rsid w:val="00364745"/>
    <w:rsid w:val="00366F09"/>
    <w:rsid w:val="00367377"/>
    <w:rsid w:val="00371BBF"/>
    <w:rsid w:val="0037213C"/>
    <w:rsid w:val="00375B58"/>
    <w:rsid w:val="003769A2"/>
    <w:rsid w:val="00376B65"/>
    <w:rsid w:val="00377211"/>
    <w:rsid w:val="0038758D"/>
    <w:rsid w:val="00392330"/>
    <w:rsid w:val="00394319"/>
    <w:rsid w:val="003A1224"/>
    <w:rsid w:val="003A137D"/>
    <w:rsid w:val="003A50D1"/>
    <w:rsid w:val="003A60F5"/>
    <w:rsid w:val="003A7E5D"/>
    <w:rsid w:val="003B280C"/>
    <w:rsid w:val="003B403F"/>
    <w:rsid w:val="003B5D10"/>
    <w:rsid w:val="003B6871"/>
    <w:rsid w:val="003B768F"/>
    <w:rsid w:val="003C0E5D"/>
    <w:rsid w:val="003C2C29"/>
    <w:rsid w:val="003C32E5"/>
    <w:rsid w:val="003C453C"/>
    <w:rsid w:val="003C4FC7"/>
    <w:rsid w:val="003C6E06"/>
    <w:rsid w:val="003D2461"/>
    <w:rsid w:val="003E3D91"/>
    <w:rsid w:val="003E7EC9"/>
    <w:rsid w:val="003F07FA"/>
    <w:rsid w:val="003F1819"/>
    <w:rsid w:val="003F2122"/>
    <w:rsid w:val="003F248F"/>
    <w:rsid w:val="003F24E8"/>
    <w:rsid w:val="003F292D"/>
    <w:rsid w:val="003F3E84"/>
    <w:rsid w:val="00401EC9"/>
    <w:rsid w:val="00410CDC"/>
    <w:rsid w:val="004125F0"/>
    <w:rsid w:val="0041401C"/>
    <w:rsid w:val="004166C5"/>
    <w:rsid w:val="00416E53"/>
    <w:rsid w:val="00425D2F"/>
    <w:rsid w:val="00426D21"/>
    <w:rsid w:val="004349C4"/>
    <w:rsid w:val="004355D7"/>
    <w:rsid w:val="004371D9"/>
    <w:rsid w:val="0044510A"/>
    <w:rsid w:val="00446AD4"/>
    <w:rsid w:val="004504AF"/>
    <w:rsid w:val="004513AD"/>
    <w:rsid w:val="004578D2"/>
    <w:rsid w:val="00460C8F"/>
    <w:rsid w:val="00464356"/>
    <w:rsid w:val="00464E0F"/>
    <w:rsid w:val="00465415"/>
    <w:rsid w:val="004654DC"/>
    <w:rsid w:val="004670A1"/>
    <w:rsid w:val="00473190"/>
    <w:rsid w:val="0048144F"/>
    <w:rsid w:val="00481EF2"/>
    <w:rsid w:val="00484C26"/>
    <w:rsid w:val="004867A4"/>
    <w:rsid w:val="00492235"/>
    <w:rsid w:val="00494930"/>
    <w:rsid w:val="004974D5"/>
    <w:rsid w:val="00497E77"/>
    <w:rsid w:val="004A0BDC"/>
    <w:rsid w:val="004A2AC0"/>
    <w:rsid w:val="004A300B"/>
    <w:rsid w:val="004A5FBB"/>
    <w:rsid w:val="004A5FE5"/>
    <w:rsid w:val="004A7147"/>
    <w:rsid w:val="004B5E0A"/>
    <w:rsid w:val="004C00F4"/>
    <w:rsid w:val="004C0D51"/>
    <w:rsid w:val="004C2687"/>
    <w:rsid w:val="004C3229"/>
    <w:rsid w:val="004C3873"/>
    <w:rsid w:val="004C4F67"/>
    <w:rsid w:val="004D0049"/>
    <w:rsid w:val="004D261F"/>
    <w:rsid w:val="004D33C7"/>
    <w:rsid w:val="004D3AC1"/>
    <w:rsid w:val="004D4C34"/>
    <w:rsid w:val="004D5E1E"/>
    <w:rsid w:val="004E39F2"/>
    <w:rsid w:val="004E654D"/>
    <w:rsid w:val="004E6577"/>
    <w:rsid w:val="004E65DB"/>
    <w:rsid w:val="004E6A17"/>
    <w:rsid w:val="004E7C05"/>
    <w:rsid w:val="004F1377"/>
    <w:rsid w:val="004F256E"/>
    <w:rsid w:val="00500262"/>
    <w:rsid w:val="005022CB"/>
    <w:rsid w:val="00502437"/>
    <w:rsid w:val="0050458A"/>
    <w:rsid w:val="005046FA"/>
    <w:rsid w:val="00505ACC"/>
    <w:rsid w:val="00506E0E"/>
    <w:rsid w:val="00507ED6"/>
    <w:rsid w:val="005139FD"/>
    <w:rsid w:val="00514B00"/>
    <w:rsid w:val="00517379"/>
    <w:rsid w:val="00521E5A"/>
    <w:rsid w:val="005253BF"/>
    <w:rsid w:val="00533FE1"/>
    <w:rsid w:val="005364D6"/>
    <w:rsid w:val="005377FB"/>
    <w:rsid w:val="00537BCD"/>
    <w:rsid w:val="0054028B"/>
    <w:rsid w:val="00540537"/>
    <w:rsid w:val="00545C4E"/>
    <w:rsid w:val="00550B04"/>
    <w:rsid w:val="0055129C"/>
    <w:rsid w:val="00551ADF"/>
    <w:rsid w:val="0056566E"/>
    <w:rsid w:val="0056637E"/>
    <w:rsid w:val="005708CB"/>
    <w:rsid w:val="005710E4"/>
    <w:rsid w:val="00572B13"/>
    <w:rsid w:val="00574395"/>
    <w:rsid w:val="00574D50"/>
    <w:rsid w:val="00580F0B"/>
    <w:rsid w:val="0058361D"/>
    <w:rsid w:val="00583ADE"/>
    <w:rsid w:val="005875D0"/>
    <w:rsid w:val="00587AC4"/>
    <w:rsid w:val="00587EBB"/>
    <w:rsid w:val="00590D29"/>
    <w:rsid w:val="005910BD"/>
    <w:rsid w:val="005952B9"/>
    <w:rsid w:val="005A0BDA"/>
    <w:rsid w:val="005A0FF2"/>
    <w:rsid w:val="005A4BAD"/>
    <w:rsid w:val="005C171F"/>
    <w:rsid w:val="005C3E07"/>
    <w:rsid w:val="005C64C2"/>
    <w:rsid w:val="005C7A62"/>
    <w:rsid w:val="005D3D8A"/>
    <w:rsid w:val="005D5BD5"/>
    <w:rsid w:val="005D61FA"/>
    <w:rsid w:val="005E031A"/>
    <w:rsid w:val="005E3560"/>
    <w:rsid w:val="005E69DA"/>
    <w:rsid w:val="005F2267"/>
    <w:rsid w:val="005F5A4A"/>
    <w:rsid w:val="005F7249"/>
    <w:rsid w:val="0060139B"/>
    <w:rsid w:val="00603F08"/>
    <w:rsid w:val="00606AD8"/>
    <w:rsid w:val="006074A5"/>
    <w:rsid w:val="00611F68"/>
    <w:rsid w:val="00622D55"/>
    <w:rsid w:val="006265DB"/>
    <w:rsid w:val="0062696E"/>
    <w:rsid w:val="00630065"/>
    <w:rsid w:val="00631173"/>
    <w:rsid w:val="00632051"/>
    <w:rsid w:val="00633423"/>
    <w:rsid w:val="00640546"/>
    <w:rsid w:val="0064643A"/>
    <w:rsid w:val="00656FFE"/>
    <w:rsid w:val="00660F71"/>
    <w:rsid w:val="00662CE7"/>
    <w:rsid w:val="00662EED"/>
    <w:rsid w:val="00665BD8"/>
    <w:rsid w:val="00666D0C"/>
    <w:rsid w:val="00670B18"/>
    <w:rsid w:val="006724BD"/>
    <w:rsid w:val="00674602"/>
    <w:rsid w:val="00680F62"/>
    <w:rsid w:val="006819B6"/>
    <w:rsid w:val="00682EB1"/>
    <w:rsid w:val="00685CDC"/>
    <w:rsid w:val="00687E05"/>
    <w:rsid w:val="006901CC"/>
    <w:rsid w:val="00690ACE"/>
    <w:rsid w:val="00694E28"/>
    <w:rsid w:val="006A0F69"/>
    <w:rsid w:val="006A66B7"/>
    <w:rsid w:val="006A7D15"/>
    <w:rsid w:val="006B1DBE"/>
    <w:rsid w:val="006B3DF5"/>
    <w:rsid w:val="006B3F62"/>
    <w:rsid w:val="006B640C"/>
    <w:rsid w:val="006C0A37"/>
    <w:rsid w:val="006C360F"/>
    <w:rsid w:val="006C3A2D"/>
    <w:rsid w:val="006C6E51"/>
    <w:rsid w:val="006D04FC"/>
    <w:rsid w:val="006D4284"/>
    <w:rsid w:val="006D4FDF"/>
    <w:rsid w:val="006D508C"/>
    <w:rsid w:val="006D53B9"/>
    <w:rsid w:val="006D5695"/>
    <w:rsid w:val="006E1AA3"/>
    <w:rsid w:val="006E1EE6"/>
    <w:rsid w:val="006E20B5"/>
    <w:rsid w:val="006E3CDB"/>
    <w:rsid w:val="006E5774"/>
    <w:rsid w:val="006F1CE6"/>
    <w:rsid w:val="006F270B"/>
    <w:rsid w:val="006F693F"/>
    <w:rsid w:val="006F7A94"/>
    <w:rsid w:val="00700B4D"/>
    <w:rsid w:val="0070113E"/>
    <w:rsid w:val="00710B97"/>
    <w:rsid w:val="007161E5"/>
    <w:rsid w:val="00717C32"/>
    <w:rsid w:val="00722084"/>
    <w:rsid w:val="00722930"/>
    <w:rsid w:val="0072418E"/>
    <w:rsid w:val="007275B7"/>
    <w:rsid w:val="007305B9"/>
    <w:rsid w:val="007338A2"/>
    <w:rsid w:val="00740936"/>
    <w:rsid w:val="00740E66"/>
    <w:rsid w:val="007411D5"/>
    <w:rsid w:val="007430B2"/>
    <w:rsid w:val="00747FE5"/>
    <w:rsid w:val="00751CF8"/>
    <w:rsid w:val="0075218C"/>
    <w:rsid w:val="00753DA2"/>
    <w:rsid w:val="007546FA"/>
    <w:rsid w:val="00755C78"/>
    <w:rsid w:val="00760B77"/>
    <w:rsid w:val="00762C20"/>
    <w:rsid w:val="00764CD3"/>
    <w:rsid w:val="00765106"/>
    <w:rsid w:val="0076570C"/>
    <w:rsid w:val="0076640B"/>
    <w:rsid w:val="00767E43"/>
    <w:rsid w:val="007746CE"/>
    <w:rsid w:val="00780A82"/>
    <w:rsid w:val="00787CB7"/>
    <w:rsid w:val="0079074D"/>
    <w:rsid w:val="00790FD3"/>
    <w:rsid w:val="007938BA"/>
    <w:rsid w:val="00793FC4"/>
    <w:rsid w:val="00795502"/>
    <w:rsid w:val="00796AAA"/>
    <w:rsid w:val="007A5B28"/>
    <w:rsid w:val="007B1FFF"/>
    <w:rsid w:val="007B46D9"/>
    <w:rsid w:val="007B4B21"/>
    <w:rsid w:val="007B777E"/>
    <w:rsid w:val="007C2BD7"/>
    <w:rsid w:val="007C65DD"/>
    <w:rsid w:val="007D0A8E"/>
    <w:rsid w:val="007D63DC"/>
    <w:rsid w:val="007D754E"/>
    <w:rsid w:val="007E2D90"/>
    <w:rsid w:val="007E6B8C"/>
    <w:rsid w:val="007E6F4F"/>
    <w:rsid w:val="007F1180"/>
    <w:rsid w:val="007F30E0"/>
    <w:rsid w:val="007F5D35"/>
    <w:rsid w:val="007F77E0"/>
    <w:rsid w:val="00800115"/>
    <w:rsid w:val="00801953"/>
    <w:rsid w:val="0080366F"/>
    <w:rsid w:val="00805CB3"/>
    <w:rsid w:val="008077F5"/>
    <w:rsid w:val="00813924"/>
    <w:rsid w:val="0081400A"/>
    <w:rsid w:val="008154A4"/>
    <w:rsid w:val="008156A6"/>
    <w:rsid w:val="008171E5"/>
    <w:rsid w:val="0083034A"/>
    <w:rsid w:val="0083102C"/>
    <w:rsid w:val="00831553"/>
    <w:rsid w:val="00833CEB"/>
    <w:rsid w:val="00844F15"/>
    <w:rsid w:val="0085632D"/>
    <w:rsid w:val="00856448"/>
    <w:rsid w:val="00864DA6"/>
    <w:rsid w:val="0086501E"/>
    <w:rsid w:val="00873B9C"/>
    <w:rsid w:val="00874B61"/>
    <w:rsid w:val="00876808"/>
    <w:rsid w:val="00886225"/>
    <w:rsid w:val="00887512"/>
    <w:rsid w:val="00887E23"/>
    <w:rsid w:val="008A2435"/>
    <w:rsid w:val="008A4548"/>
    <w:rsid w:val="008A71F7"/>
    <w:rsid w:val="008B2327"/>
    <w:rsid w:val="008B27EE"/>
    <w:rsid w:val="008B52D8"/>
    <w:rsid w:val="008C1BE9"/>
    <w:rsid w:val="008C2E7A"/>
    <w:rsid w:val="008C5202"/>
    <w:rsid w:val="008D2CC8"/>
    <w:rsid w:val="008D4C4E"/>
    <w:rsid w:val="008D4E27"/>
    <w:rsid w:val="008D584D"/>
    <w:rsid w:val="008E1072"/>
    <w:rsid w:val="008E232A"/>
    <w:rsid w:val="008E245F"/>
    <w:rsid w:val="008E676E"/>
    <w:rsid w:val="008E70F0"/>
    <w:rsid w:val="008E76C6"/>
    <w:rsid w:val="00900B03"/>
    <w:rsid w:val="009047B9"/>
    <w:rsid w:val="00907EE5"/>
    <w:rsid w:val="0091005C"/>
    <w:rsid w:val="009119BF"/>
    <w:rsid w:val="009122CA"/>
    <w:rsid w:val="00917524"/>
    <w:rsid w:val="009205D9"/>
    <w:rsid w:val="00921843"/>
    <w:rsid w:val="009224F6"/>
    <w:rsid w:val="00927CFE"/>
    <w:rsid w:val="0093154B"/>
    <w:rsid w:val="00932E23"/>
    <w:rsid w:val="009347AB"/>
    <w:rsid w:val="009363CC"/>
    <w:rsid w:val="00942578"/>
    <w:rsid w:val="00942B57"/>
    <w:rsid w:val="00942C48"/>
    <w:rsid w:val="00942EE6"/>
    <w:rsid w:val="00943E38"/>
    <w:rsid w:val="009456FA"/>
    <w:rsid w:val="00947374"/>
    <w:rsid w:val="00947A65"/>
    <w:rsid w:val="00955A30"/>
    <w:rsid w:val="0096571E"/>
    <w:rsid w:val="0097283A"/>
    <w:rsid w:val="0097434E"/>
    <w:rsid w:val="00975752"/>
    <w:rsid w:val="00977266"/>
    <w:rsid w:val="00980992"/>
    <w:rsid w:val="0098231C"/>
    <w:rsid w:val="00982631"/>
    <w:rsid w:val="009833D8"/>
    <w:rsid w:val="0098439D"/>
    <w:rsid w:val="00985694"/>
    <w:rsid w:val="00992479"/>
    <w:rsid w:val="0099414D"/>
    <w:rsid w:val="00997A21"/>
    <w:rsid w:val="009A015D"/>
    <w:rsid w:val="009A25D8"/>
    <w:rsid w:val="009B0A98"/>
    <w:rsid w:val="009B127B"/>
    <w:rsid w:val="009C3FD8"/>
    <w:rsid w:val="009C6FB6"/>
    <w:rsid w:val="009D274D"/>
    <w:rsid w:val="009D2C5F"/>
    <w:rsid w:val="009D4081"/>
    <w:rsid w:val="009D46DE"/>
    <w:rsid w:val="009D4ED8"/>
    <w:rsid w:val="009D5198"/>
    <w:rsid w:val="009D6F8A"/>
    <w:rsid w:val="009D7319"/>
    <w:rsid w:val="009D79C9"/>
    <w:rsid w:val="009E0C77"/>
    <w:rsid w:val="009E0F7C"/>
    <w:rsid w:val="009E4FE7"/>
    <w:rsid w:val="009E5158"/>
    <w:rsid w:val="009F1109"/>
    <w:rsid w:val="009F2BD7"/>
    <w:rsid w:val="00A0074F"/>
    <w:rsid w:val="00A00D2E"/>
    <w:rsid w:val="00A07032"/>
    <w:rsid w:val="00A13DA2"/>
    <w:rsid w:val="00A16A64"/>
    <w:rsid w:val="00A16C4F"/>
    <w:rsid w:val="00A200CB"/>
    <w:rsid w:val="00A24835"/>
    <w:rsid w:val="00A328FD"/>
    <w:rsid w:val="00A33121"/>
    <w:rsid w:val="00A33B3F"/>
    <w:rsid w:val="00A341D4"/>
    <w:rsid w:val="00A41A4C"/>
    <w:rsid w:val="00A43494"/>
    <w:rsid w:val="00A53C2C"/>
    <w:rsid w:val="00A6039F"/>
    <w:rsid w:val="00A61525"/>
    <w:rsid w:val="00A672DD"/>
    <w:rsid w:val="00A67795"/>
    <w:rsid w:val="00A7038A"/>
    <w:rsid w:val="00A7184B"/>
    <w:rsid w:val="00A73012"/>
    <w:rsid w:val="00A73A79"/>
    <w:rsid w:val="00A74AC1"/>
    <w:rsid w:val="00A76AC2"/>
    <w:rsid w:val="00A817D0"/>
    <w:rsid w:val="00A8195D"/>
    <w:rsid w:val="00A81BBF"/>
    <w:rsid w:val="00A82DC2"/>
    <w:rsid w:val="00A83B79"/>
    <w:rsid w:val="00A858CB"/>
    <w:rsid w:val="00A87C7D"/>
    <w:rsid w:val="00A90EF7"/>
    <w:rsid w:val="00A947DB"/>
    <w:rsid w:val="00A97B4B"/>
    <w:rsid w:val="00AA236D"/>
    <w:rsid w:val="00AA3F1B"/>
    <w:rsid w:val="00AA41C2"/>
    <w:rsid w:val="00AA499E"/>
    <w:rsid w:val="00AA60C3"/>
    <w:rsid w:val="00AA6EB5"/>
    <w:rsid w:val="00AA77A3"/>
    <w:rsid w:val="00AB507B"/>
    <w:rsid w:val="00AB5657"/>
    <w:rsid w:val="00AB5D2E"/>
    <w:rsid w:val="00AB5DFF"/>
    <w:rsid w:val="00AC7E94"/>
    <w:rsid w:val="00AD02F5"/>
    <w:rsid w:val="00AD6CDF"/>
    <w:rsid w:val="00AE41BF"/>
    <w:rsid w:val="00AF02C6"/>
    <w:rsid w:val="00AF110F"/>
    <w:rsid w:val="00AF18AB"/>
    <w:rsid w:val="00AF4196"/>
    <w:rsid w:val="00AF7565"/>
    <w:rsid w:val="00B0066D"/>
    <w:rsid w:val="00B01155"/>
    <w:rsid w:val="00B022E6"/>
    <w:rsid w:val="00B027C4"/>
    <w:rsid w:val="00B03DFD"/>
    <w:rsid w:val="00B04F2F"/>
    <w:rsid w:val="00B05DD0"/>
    <w:rsid w:val="00B13CD9"/>
    <w:rsid w:val="00B15AB2"/>
    <w:rsid w:val="00B17FAB"/>
    <w:rsid w:val="00B22EF9"/>
    <w:rsid w:val="00B31797"/>
    <w:rsid w:val="00B31858"/>
    <w:rsid w:val="00B35217"/>
    <w:rsid w:val="00B36641"/>
    <w:rsid w:val="00B36BE7"/>
    <w:rsid w:val="00B409F7"/>
    <w:rsid w:val="00B4293E"/>
    <w:rsid w:val="00B432C3"/>
    <w:rsid w:val="00B43407"/>
    <w:rsid w:val="00B46E68"/>
    <w:rsid w:val="00B47303"/>
    <w:rsid w:val="00B50684"/>
    <w:rsid w:val="00B610E6"/>
    <w:rsid w:val="00B6629E"/>
    <w:rsid w:val="00B73032"/>
    <w:rsid w:val="00B76800"/>
    <w:rsid w:val="00B76DD6"/>
    <w:rsid w:val="00B872B1"/>
    <w:rsid w:val="00B92FF3"/>
    <w:rsid w:val="00B93ADF"/>
    <w:rsid w:val="00B941B1"/>
    <w:rsid w:val="00B958A7"/>
    <w:rsid w:val="00B959D3"/>
    <w:rsid w:val="00B964DF"/>
    <w:rsid w:val="00B97C51"/>
    <w:rsid w:val="00BA17CD"/>
    <w:rsid w:val="00BA695F"/>
    <w:rsid w:val="00BB61E6"/>
    <w:rsid w:val="00BB66C8"/>
    <w:rsid w:val="00BC00FB"/>
    <w:rsid w:val="00BC6BE9"/>
    <w:rsid w:val="00BD4884"/>
    <w:rsid w:val="00BD7E57"/>
    <w:rsid w:val="00BE318C"/>
    <w:rsid w:val="00BE339A"/>
    <w:rsid w:val="00BE7A86"/>
    <w:rsid w:val="00BF368C"/>
    <w:rsid w:val="00BF72E3"/>
    <w:rsid w:val="00C01303"/>
    <w:rsid w:val="00C03720"/>
    <w:rsid w:val="00C06CA3"/>
    <w:rsid w:val="00C2048B"/>
    <w:rsid w:val="00C23D58"/>
    <w:rsid w:val="00C24549"/>
    <w:rsid w:val="00C27755"/>
    <w:rsid w:val="00C31875"/>
    <w:rsid w:val="00C363A4"/>
    <w:rsid w:val="00C40220"/>
    <w:rsid w:val="00C41B9D"/>
    <w:rsid w:val="00C467AD"/>
    <w:rsid w:val="00C517C8"/>
    <w:rsid w:val="00C51863"/>
    <w:rsid w:val="00C5750B"/>
    <w:rsid w:val="00C61114"/>
    <w:rsid w:val="00C662BB"/>
    <w:rsid w:val="00C67FEB"/>
    <w:rsid w:val="00C7180A"/>
    <w:rsid w:val="00C73033"/>
    <w:rsid w:val="00C7336F"/>
    <w:rsid w:val="00C7606F"/>
    <w:rsid w:val="00C810CB"/>
    <w:rsid w:val="00C8151A"/>
    <w:rsid w:val="00C83199"/>
    <w:rsid w:val="00C85A54"/>
    <w:rsid w:val="00C92673"/>
    <w:rsid w:val="00C92F5A"/>
    <w:rsid w:val="00C94B04"/>
    <w:rsid w:val="00C94CF5"/>
    <w:rsid w:val="00C95280"/>
    <w:rsid w:val="00C9745B"/>
    <w:rsid w:val="00CA41A6"/>
    <w:rsid w:val="00CA6AB7"/>
    <w:rsid w:val="00CA7527"/>
    <w:rsid w:val="00CB353F"/>
    <w:rsid w:val="00CB45BD"/>
    <w:rsid w:val="00CB7949"/>
    <w:rsid w:val="00CC0D63"/>
    <w:rsid w:val="00CC16E6"/>
    <w:rsid w:val="00CC53FA"/>
    <w:rsid w:val="00CC7B34"/>
    <w:rsid w:val="00CE0F5B"/>
    <w:rsid w:val="00CE5F07"/>
    <w:rsid w:val="00CE6EA0"/>
    <w:rsid w:val="00CF3FB4"/>
    <w:rsid w:val="00CF609A"/>
    <w:rsid w:val="00D02F28"/>
    <w:rsid w:val="00D0328F"/>
    <w:rsid w:val="00D07E6F"/>
    <w:rsid w:val="00D112FB"/>
    <w:rsid w:val="00D128ED"/>
    <w:rsid w:val="00D2600E"/>
    <w:rsid w:val="00D31238"/>
    <w:rsid w:val="00D327C3"/>
    <w:rsid w:val="00D34F6E"/>
    <w:rsid w:val="00D3505B"/>
    <w:rsid w:val="00D36B22"/>
    <w:rsid w:val="00D4362A"/>
    <w:rsid w:val="00D4472A"/>
    <w:rsid w:val="00D448EB"/>
    <w:rsid w:val="00D45106"/>
    <w:rsid w:val="00D458AB"/>
    <w:rsid w:val="00D51357"/>
    <w:rsid w:val="00D5305B"/>
    <w:rsid w:val="00D559AD"/>
    <w:rsid w:val="00D5782A"/>
    <w:rsid w:val="00D579F1"/>
    <w:rsid w:val="00D67945"/>
    <w:rsid w:val="00D729A2"/>
    <w:rsid w:val="00D87B80"/>
    <w:rsid w:val="00D90263"/>
    <w:rsid w:val="00D95835"/>
    <w:rsid w:val="00D97097"/>
    <w:rsid w:val="00D972F5"/>
    <w:rsid w:val="00D9745F"/>
    <w:rsid w:val="00DA0620"/>
    <w:rsid w:val="00DA0909"/>
    <w:rsid w:val="00DA4EC5"/>
    <w:rsid w:val="00DA7357"/>
    <w:rsid w:val="00DB4033"/>
    <w:rsid w:val="00DB5F80"/>
    <w:rsid w:val="00DC35D8"/>
    <w:rsid w:val="00DC3F97"/>
    <w:rsid w:val="00DC54BF"/>
    <w:rsid w:val="00DC54EE"/>
    <w:rsid w:val="00DC77F7"/>
    <w:rsid w:val="00DD361B"/>
    <w:rsid w:val="00DE0A04"/>
    <w:rsid w:val="00DE31C7"/>
    <w:rsid w:val="00DF3376"/>
    <w:rsid w:val="00DF3F09"/>
    <w:rsid w:val="00DF49D7"/>
    <w:rsid w:val="00E02BD9"/>
    <w:rsid w:val="00E04B5F"/>
    <w:rsid w:val="00E04D38"/>
    <w:rsid w:val="00E05A3C"/>
    <w:rsid w:val="00E06723"/>
    <w:rsid w:val="00E06FCC"/>
    <w:rsid w:val="00E134DA"/>
    <w:rsid w:val="00E164B8"/>
    <w:rsid w:val="00E20D64"/>
    <w:rsid w:val="00E20EC7"/>
    <w:rsid w:val="00E24639"/>
    <w:rsid w:val="00E25C2D"/>
    <w:rsid w:val="00E27035"/>
    <w:rsid w:val="00E27ABB"/>
    <w:rsid w:val="00E343DD"/>
    <w:rsid w:val="00E4535C"/>
    <w:rsid w:val="00E45D64"/>
    <w:rsid w:val="00E46C44"/>
    <w:rsid w:val="00E47C8A"/>
    <w:rsid w:val="00E50E89"/>
    <w:rsid w:val="00E61191"/>
    <w:rsid w:val="00E638B8"/>
    <w:rsid w:val="00E63EFF"/>
    <w:rsid w:val="00E6469A"/>
    <w:rsid w:val="00E72A55"/>
    <w:rsid w:val="00E8239B"/>
    <w:rsid w:val="00E829D6"/>
    <w:rsid w:val="00E848D8"/>
    <w:rsid w:val="00E85C07"/>
    <w:rsid w:val="00E87148"/>
    <w:rsid w:val="00E91647"/>
    <w:rsid w:val="00E93EB6"/>
    <w:rsid w:val="00E946DE"/>
    <w:rsid w:val="00E94EAD"/>
    <w:rsid w:val="00EA23E3"/>
    <w:rsid w:val="00EA3EF6"/>
    <w:rsid w:val="00EA598F"/>
    <w:rsid w:val="00EA6350"/>
    <w:rsid w:val="00EA6FE4"/>
    <w:rsid w:val="00EA7084"/>
    <w:rsid w:val="00EA7C33"/>
    <w:rsid w:val="00EB0298"/>
    <w:rsid w:val="00EB609C"/>
    <w:rsid w:val="00EC1D41"/>
    <w:rsid w:val="00EC4A75"/>
    <w:rsid w:val="00EC4ED5"/>
    <w:rsid w:val="00EC55D9"/>
    <w:rsid w:val="00ED03FC"/>
    <w:rsid w:val="00ED093D"/>
    <w:rsid w:val="00ED0BE2"/>
    <w:rsid w:val="00ED0D9F"/>
    <w:rsid w:val="00ED3E22"/>
    <w:rsid w:val="00ED5766"/>
    <w:rsid w:val="00EE6814"/>
    <w:rsid w:val="00EE70A3"/>
    <w:rsid w:val="00EF3175"/>
    <w:rsid w:val="00EF3329"/>
    <w:rsid w:val="00EF4EFC"/>
    <w:rsid w:val="00EF59C2"/>
    <w:rsid w:val="00F029DE"/>
    <w:rsid w:val="00F06548"/>
    <w:rsid w:val="00F07B16"/>
    <w:rsid w:val="00F11B61"/>
    <w:rsid w:val="00F11C9E"/>
    <w:rsid w:val="00F13AC4"/>
    <w:rsid w:val="00F21916"/>
    <w:rsid w:val="00F24EB6"/>
    <w:rsid w:val="00F30C72"/>
    <w:rsid w:val="00F348C8"/>
    <w:rsid w:val="00F361B7"/>
    <w:rsid w:val="00F361FE"/>
    <w:rsid w:val="00F415F9"/>
    <w:rsid w:val="00F432F2"/>
    <w:rsid w:val="00F4637D"/>
    <w:rsid w:val="00F463E0"/>
    <w:rsid w:val="00F465D7"/>
    <w:rsid w:val="00F53913"/>
    <w:rsid w:val="00F55ECB"/>
    <w:rsid w:val="00F57909"/>
    <w:rsid w:val="00F60AE0"/>
    <w:rsid w:val="00F65BD9"/>
    <w:rsid w:val="00F67294"/>
    <w:rsid w:val="00F74042"/>
    <w:rsid w:val="00F8554B"/>
    <w:rsid w:val="00F85F92"/>
    <w:rsid w:val="00F85FAF"/>
    <w:rsid w:val="00F946EA"/>
    <w:rsid w:val="00F9680D"/>
    <w:rsid w:val="00F978B0"/>
    <w:rsid w:val="00FA0563"/>
    <w:rsid w:val="00FA24D8"/>
    <w:rsid w:val="00FA2E2E"/>
    <w:rsid w:val="00FA67CB"/>
    <w:rsid w:val="00FA706B"/>
    <w:rsid w:val="00FB43D6"/>
    <w:rsid w:val="00FB5D18"/>
    <w:rsid w:val="00FB6A92"/>
    <w:rsid w:val="00FB788A"/>
    <w:rsid w:val="00FD2CF1"/>
    <w:rsid w:val="00FD3BF6"/>
    <w:rsid w:val="00FE20EA"/>
    <w:rsid w:val="00FE6331"/>
    <w:rsid w:val="00FF0597"/>
    <w:rsid w:val="00FF06B0"/>
    <w:rsid w:val="00FF6F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C22204"/>
  <w15:chartTrackingRefBased/>
  <w15:docId w15:val="{09030F7E-A14C-4B01-B200-5AF8BAB279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805CB3"/>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qFormat/>
    <w:rsid w:val="00805CB3"/>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805CB3"/>
    <w:pPr>
      <w:keepNext/>
      <w:spacing w:before="240" w:after="60"/>
      <w:outlineLvl w:val="1"/>
    </w:pPr>
    <w:rPr>
      <w:rFonts w:ascii="Arial" w:hAnsi="Arial" w:cs="Arial"/>
      <w:b/>
      <w:bCs/>
      <w:sz w:val="22"/>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05CB3"/>
    <w:rPr>
      <w:rFonts w:ascii="Arial" w:eastAsia="Times New Roman" w:hAnsi="Arial" w:cs="Arial"/>
      <w:b/>
      <w:bCs/>
      <w:kern w:val="32"/>
      <w:sz w:val="32"/>
      <w:szCs w:val="32"/>
      <w:lang w:val="en-GB"/>
    </w:rPr>
  </w:style>
  <w:style w:type="character" w:customStyle="1" w:styleId="Heading2Char">
    <w:name w:val="Heading 2 Char"/>
    <w:basedOn w:val="DefaultParagraphFont"/>
    <w:link w:val="Heading2"/>
    <w:rsid w:val="00805CB3"/>
    <w:rPr>
      <w:rFonts w:ascii="Arial" w:eastAsia="Times New Roman" w:hAnsi="Arial" w:cs="Arial"/>
      <w:b/>
      <w:bCs/>
      <w:szCs w:val="28"/>
      <w:lang w:val="en-GB"/>
    </w:rPr>
  </w:style>
  <w:style w:type="paragraph" w:styleId="ListParagraph">
    <w:name w:val="List Paragraph"/>
    <w:basedOn w:val="Normal"/>
    <w:uiPriority w:val="34"/>
    <w:qFormat/>
    <w:rsid w:val="00E946DE"/>
    <w:pPr>
      <w:ind w:left="720"/>
      <w:contextualSpacing/>
    </w:pPr>
  </w:style>
  <w:style w:type="character" w:styleId="CommentReference">
    <w:name w:val="annotation reference"/>
    <w:basedOn w:val="DefaultParagraphFont"/>
    <w:uiPriority w:val="99"/>
    <w:semiHidden/>
    <w:unhideWhenUsed/>
    <w:rsid w:val="00975752"/>
    <w:rPr>
      <w:sz w:val="16"/>
      <w:szCs w:val="16"/>
    </w:rPr>
  </w:style>
  <w:style w:type="paragraph" w:styleId="CommentText">
    <w:name w:val="annotation text"/>
    <w:basedOn w:val="Normal"/>
    <w:link w:val="CommentTextChar"/>
    <w:uiPriority w:val="99"/>
    <w:semiHidden/>
    <w:unhideWhenUsed/>
    <w:rsid w:val="00975752"/>
    <w:rPr>
      <w:sz w:val="20"/>
      <w:szCs w:val="20"/>
    </w:rPr>
  </w:style>
  <w:style w:type="character" w:customStyle="1" w:styleId="CommentTextChar">
    <w:name w:val="Comment Text Char"/>
    <w:basedOn w:val="DefaultParagraphFont"/>
    <w:link w:val="CommentText"/>
    <w:uiPriority w:val="99"/>
    <w:semiHidden/>
    <w:rsid w:val="00975752"/>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975752"/>
    <w:rPr>
      <w:b/>
      <w:bCs/>
    </w:rPr>
  </w:style>
  <w:style w:type="character" w:customStyle="1" w:styleId="CommentSubjectChar">
    <w:name w:val="Comment Subject Char"/>
    <w:basedOn w:val="CommentTextChar"/>
    <w:link w:val="CommentSubject"/>
    <w:uiPriority w:val="99"/>
    <w:semiHidden/>
    <w:rsid w:val="00975752"/>
    <w:rPr>
      <w:rFonts w:ascii="Times New Roman" w:eastAsia="Times New Roman" w:hAnsi="Times New Roman" w:cs="Times New Roman"/>
      <w:b/>
      <w:bCs/>
      <w:sz w:val="20"/>
      <w:szCs w:val="20"/>
      <w:lang w:val="en-GB"/>
    </w:rPr>
  </w:style>
  <w:style w:type="paragraph" w:styleId="BalloonText">
    <w:name w:val="Balloon Text"/>
    <w:basedOn w:val="Normal"/>
    <w:link w:val="BalloonTextChar"/>
    <w:uiPriority w:val="99"/>
    <w:semiHidden/>
    <w:unhideWhenUsed/>
    <w:rsid w:val="0097575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75752"/>
    <w:rPr>
      <w:rFonts w:ascii="Segoe UI" w:eastAsia="Times New Roman" w:hAnsi="Segoe UI" w:cs="Segoe UI"/>
      <w:sz w:val="18"/>
      <w:szCs w:val="18"/>
      <w:lang w:val="en-GB"/>
    </w:rPr>
  </w:style>
  <w:style w:type="paragraph" w:customStyle="1" w:styleId="EndNoteBibliographyTitle">
    <w:name w:val="EndNote Bibliography Title"/>
    <w:basedOn w:val="Normal"/>
    <w:link w:val="EndNoteBibliographyTitleChar"/>
    <w:rsid w:val="002E34B4"/>
    <w:pPr>
      <w:jc w:val="center"/>
    </w:pPr>
    <w:rPr>
      <w:noProof/>
      <w:lang w:val="en-US"/>
    </w:rPr>
  </w:style>
  <w:style w:type="character" w:customStyle="1" w:styleId="EndNoteBibliographyTitleChar">
    <w:name w:val="EndNote Bibliography Title Char"/>
    <w:basedOn w:val="DefaultParagraphFont"/>
    <w:link w:val="EndNoteBibliographyTitle"/>
    <w:rsid w:val="002E34B4"/>
    <w:rPr>
      <w:rFonts w:ascii="Times New Roman" w:eastAsia="Times New Roman" w:hAnsi="Times New Roman" w:cs="Times New Roman"/>
      <w:noProof/>
      <w:sz w:val="24"/>
      <w:szCs w:val="24"/>
    </w:rPr>
  </w:style>
  <w:style w:type="paragraph" w:customStyle="1" w:styleId="EndNoteBibliography">
    <w:name w:val="EndNote Bibliography"/>
    <w:basedOn w:val="Normal"/>
    <w:link w:val="EndNoteBibliographyChar"/>
    <w:rsid w:val="002E34B4"/>
    <w:pPr>
      <w:jc w:val="both"/>
    </w:pPr>
    <w:rPr>
      <w:noProof/>
      <w:lang w:val="en-US"/>
    </w:rPr>
  </w:style>
  <w:style w:type="character" w:customStyle="1" w:styleId="EndNoteBibliographyChar">
    <w:name w:val="EndNote Bibliography Char"/>
    <w:basedOn w:val="DefaultParagraphFont"/>
    <w:link w:val="EndNoteBibliography"/>
    <w:rsid w:val="002E34B4"/>
    <w:rPr>
      <w:rFonts w:ascii="Times New Roman" w:eastAsia="Times New Roman" w:hAnsi="Times New Roman" w:cs="Times New Roman"/>
      <w:noProo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81548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jpeg"/><Relationship Id="rId5" Type="http://schemas.openxmlformats.org/officeDocument/2006/relationships/styles" Target="styles.xml"/><Relationship Id="rId15" Type="http://schemas.openxmlformats.org/officeDocument/2006/relationships/image" Target="media/image8.jpeg"/><Relationship Id="rId10"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6B24552A07B5C41A1822794A1D49AAC" ma:contentTypeVersion="13" ma:contentTypeDescription="Create a new document." ma:contentTypeScope="" ma:versionID="879919ea57bf97a515273a9e18e29241">
  <xsd:schema xmlns:xsd="http://www.w3.org/2001/XMLSchema" xmlns:xs="http://www.w3.org/2001/XMLSchema" xmlns:p="http://schemas.microsoft.com/office/2006/metadata/properties" xmlns:ns3="bff0d67f-961a-4571-9292-7206625e6ed2" xmlns:ns4="66a6a7fd-8572-4c03-b517-20331eed460f" targetNamespace="http://schemas.microsoft.com/office/2006/metadata/properties" ma:root="true" ma:fieldsID="2390cf529a8ad5de492fb76abea0632d" ns3:_="" ns4:_="">
    <xsd:import namespace="bff0d67f-961a-4571-9292-7206625e6ed2"/>
    <xsd:import namespace="66a6a7fd-8572-4c03-b517-20331eed460f"/>
    <xsd:element name="properties">
      <xsd:complexType>
        <xsd:sequence>
          <xsd:element name="documentManagement">
            <xsd:complexType>
              <xsd:all>
                <xsd:element ref="ns3:SharedWithDetails" minOccurs="0"/>
                <xsd:element ref="ns3:SharingHintHash" minOccurs="0"/>
                <xsd:element ref="ns3:SharedWithUsers" minOccurs="0"/>
                <xsd:element ref="ns4:MediaServiceMetadata" minOccurs="0"/>
                <xsd:element ref="ns4:MediaServiceFastMetadata" minOccurs="0"/>
                <xsd:element ref="ns4:MediaServiceAutoTags" minOccurs="0"/>
                <xsd:element ref="ns4:MediaServiceOCR" minOccurs="0"/>
                <xsd:element ref="ns4:MediaServiceEventHashCode" minOccurs="0"/>
                <xsd:element ref="ns4:MediaServiceGenerationTime" minOccurs="0"/>
                <xsd:element ref="ns4:MediaServiceDateTaken"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f0d67f-961a-4571-9292-7206625e6ed2" elementFormDefault="qualified">
    <xsd:import namespace="http://schemas.microsoft.com/office/2006/documentManagement/types"/>
    <xsd:import namespace="http://schemas.microsoft.com/office/infopath/2007/PartnerControls"/>
    <xsd:element name="SharedWithDetails" ma:index="8" nillable="true" ma:displayName="Shared With Details" ma:description="" ma:internalName="SharedWithDetails" ma:readOnly="true">
      <xsd:simpleType>
        <xsd:restriction base="dms:Note">
          <xsd:maxLength value="255"/>
        </xsd:restriction>
      </xsd:simpleType>
    </xsd:element>
    <xsd:element name="SharingHintHash" ma:index="9" nillable="true" ma:displayName="Sharing Hint Hash" ma:description="" ma:hidden="true" ma:internalName="SharingHintHash" ma:readOnly="true">
      <xsd:simpleType>
        <xsd:restriction base="dms:Text"/>
      </xsd:simpleType>
    </xsd:element>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6a6a7fd-8572-4c03-b517-20331eed460f"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210477-816D-4A80-87FA-0BDDBAA277E4}">
  <ds:schemaRefs>
    <ds:schemaRef ds:uri="http://schemas.microsoft.com/sharepoint/v3/contenttype/forms"/>
  </ds:schemaRefs>
</ds:datastoreItem>
</file>

<file path=customXml/itemProps2.xml><?xml version="1.0" encoding="utf-8"?>
<ds:datastoreItem xmlns:ds="http://schemas.openxmlformats.org/officeDocument/2006/customXml" ds:itemID="{3E9D4C6E-077D-46CF-A3C6-2BE814DAE9FC}">
  <ds:schemaRefs>
    <ds:schemaRef ds:uri="http://www.w3.org/XML/1998/namespace"/>
    <ds:schemaRef ds:uri="http://schemas.microsoft.com/office/2006/documentManagement/types"/>
    <ds:schemaRef ds:uri="http://schemas.microsoft.com/office/2006/metadata/properties"/>
    <ds:schemaRef ds:uri="bff0d67f-961a-4571-9292-7206625e6ed2"/>
    <ds:schemaRef ds:uri="http://purl.org/dc/terms/"/>
    <ds:schemaRef ds:uri="http://purl.org/dc/elements/1.1/"/>
    <ds:schemaRef ds:uri="http://schemas.microsoft.com/office/infopath/2007/PartnerControls"/>
    <ds:schemaRef ds:uri="http://schemas.openxmlformats.org/package/2006/metadata/core-properties"/>
    <ds:schemaRef ds:uri="66a6a7fd-8572-4c03-b517-20331eed460f"/>
    <ds:schemaRef ds:uri="http://purl.org/dc/dcmitype/"/>
  </ds:schemaRefs>
</ds:datastoreItem>
</file>

<file path=customXml/itemProps3.xml><?xml version="1.0" encoding="utf-8"?>
<ds:datastoreItem xmlns:ds="http://schemas.openxmlformats.org/officeDocument/2006/customXml" ds:itemID="{68BCFA1C-A68E-450E-BE10-899A313AEA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f0d67f-961a-4571-9292-7206625e6ed2"/>
    <ds:schemaRef ds:uri="66a6a7fd-8572-4c03-b517-20331eed46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A6C4EE6-95B0-428A-861D-F7E9FBFBE2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417</Words>
  <Characters>237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zmul Huda</dc:creator>
  <cp:keywords/>
  <dc:description/>
  <cp:lastModifiedBy>Md Nazmul Huda</cp:lastModifiedBy>
  <cp:revision>3</cp:revision>
  <cp:lastPrinted>2020-01-28T21:47:00Z</cp:lastPrinted>
  <dcterms:created xsi:type="dcterms:W3CDTF">2020-05-24T05:42:00Z</dcterms:created>
  <dcterms:modified xsi:type="dcterms:W3CDTF">2020-05-24T0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B24552A07B5C41A1822794A1D49AAC</vt:lpwstr>
  </property>
</Properties>
</file>